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08B66F" w14:textId="242FBB06" w:rsidR="002853A7" w:rsidRPr="002853A7" w:rsidRDefault="002853A7" w:rsidP="00FD1050">
      <w:pPr>
        <w:pStyle w:val="Heading1"/>
        <w:jc w:val="center"/>
      </w:pPr>
      <w:r w:rsidRPr="002853A7">
        <w:t>Experiment 2</w:t>
      </w:r>
      <w:r w:rsidR="00903851">
        <w:t>_Quad</w:t>
      </w:r>
    </w:p>
    <w:p w14:paraId="6E39B63F" w14:textId="77777777" w:rsidR="002853A7" w:rsidRPr="002853A7" w:rsidRDefault="002853A7" w:rsidP="002853A7">
      <w:pPr>
        <w:rPr>
          <w:color w:val="2E74B5" w:themeColor="accent1" w:themeShade="BF"/>
          <w:sz w:val="32"/>
          <w:szCs w:val="32"/>
        </w:rPr>
      </w:pPr>
    </w:p>
    <w:p w14:paraId="274E81AE" w14:textId="2D1DCF38" w:rsidR="00C42319" w:rsidRPr="00C42319" w:rsidRDefault="00C42319" w:rsidP="00C42319">
      <w:pPr>
        <w:pStyle w:val="Heading2"/>
      </w:pPr>
      <w:r w:rsidRPr="00C42319">
        <w:t>RT</w:t>
      </w:r>
      <w:r>
        <w:t xml:space="preserve"> </w:t>
      </w:r>
      <w:r w:rsidRPr="00C42319">
        <w:t>Correct</w:t>
      </w:r>
    </w:p>
    <w:p w14:paraId="5F2E2A65" w14:textId="3317CC3D" w:rsidR="00405CD7" w:rsidRDefault="002026F6" w:rsidP="002026F6">
      <w:pPr>
        <w:pStyle w:val="Heading2"/>
      </w:pPr>
      <w:r>
        <w:t xml:space="preserve"> </w:t>
      </w:r>
    </w:p>
    <w:p w14:paraId="5AE9522D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~ xpos1 * ypos1*predictability*difficulty*</w:t>
      </w:r>
      <w:proofErr w:type="spellStart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4402660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2B103684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8082CFD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5CB2A0E1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Df Sum </w:t>
      </w: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  </w:t>
      </w: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4BD2AFB4" w14:textId="77777777" w:rsidR="007711AD" w:rsidRPr="00A32466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bookmarkStart w:id="0" w:name="_GoBack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xpos1                                6  89.67   14.94  60.967  &lt; 2e-16 ***</w:t>
      </w:r>
    </w:p>
    <w:p w14:paraId="6CAB6FAB" w14:textId="77777777" w:rsidR="007711AD" w:rsidRPr="00A32466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ypos1                                3   8.92    2.97  12.135 1.09e-07 ***</w:t>
      </w:r>
    </w:p>
    <w:bookmarkEnd w:id="0"/>
    <w:p w14:paraId="07E7E6D0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redictability                       1   0.01    0.01   0.025   0.8751    </w:t>
      </w:r>
    </w:p>
    <w:p w14:paraId="668E7E6B" w14:textId="77777777" w:rsidR="007711AD" w:rsidRPr="00A32466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difficulty                           1  68.48   68.48 279.355  &lt; 2e-16 ***</w:t>
      </w:r>
    </w:p>
    <w:p w14:paraId="0394CC4E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1   0.71    0.71   2.880   0.0903 .  </w:t>
      </w:r>
    </w:p>
    <w:p w14:paraId="7E6E825B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                          3   1.04    0.35   1.419   0.2362    </w:t>
      </w:r>
    </w:p>
    <w:p w14:paraId="708BDBD6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                 6   0.27    0.05   0.186   0.9806    </w:t>
      </w:r>
    </w:p>
    <w:p w14:paraId="407D877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                 3   0.79    0.26   1.072   0.3604    </w:t>
      </w:r>
    </w:p>
    <w:p w14:paraId="2AC2E1A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1   0.30    0.30   1.243   0.2655    </w:t>
      </w:r>
    </w:p>
    <w:p w14:paraId="1156D1EE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erfGrp                        6   0.68    0.11   0.460   0.8382    </w:t>
      </w:r>
    </w:p>
    <w:p w14:paraId="4AC05547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erfGrp                        3   0.36    0.12   0.493   0.6874    </w:t>
      </w:r>
    </w:p>
    <w:p w14:paraId="4F945903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1   0.01    0.01   0.032   0.8590    </w:t>
      </w:r>
    </w:p>
    <w:p w14:paraId="0927A83A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1   0.59    0.59   2.418   0.1205    </w:t>
      </w:r>
    </w:p>
    <w:p w14:paraId="516D6E45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           3   0.21    0.07   0.279   0.8407    </w:t>
      </w:r>
    </w:p>
    <w:p w14:paraId="6E2C258E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erfGrp                  3   0.57    0.19   0.776   0.5078    </w:t>
      </w:r>
    </w:p>
    <w:p w14:paraId="2EA9A64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perfGrp         6   2.19    0.36   1.488   0.1802    </w:t>
      </w:r>
    </w:p>
    <w:p w14:paraId="3D5CEF00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perfGrp         3   0.51    0.17   0.690   0.5587    </w:t>
      </w:r>
    </w:p>
    <w:p w14:paraId="31499A7C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1   0.16    0.16   0.651   0.4202    </w:t>
      </w:r>
    </w:p>
    <w:p w14:paraId="6FB84576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:perfGrp   3   0.57    0.19   0.770   0.5113    </w:t>
      </w:r>
    </w:p>
    <w:p w14:paraId="0B4DA579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520 127.46    0.25                     </w:t>
      </w:r>
    </w:p>
    <w:p w14:paraId="3CD1D21F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5876CDD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60C2D3F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D4AB367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25D135E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Df Sum </w:t>
      </w: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  </w:t>
      </w: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660CF32B" w14:textId="77777777" w:rsidR="007711AD" w:rsidRPr="00A32466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                          1    1.5  1.4580   6.214   0.0127 *  </w:t>
      </w:r>
    </w:p>
    <w:p w14:paraId="19D9B12F" w14:textId="77777777" w:rsidR="007711AD" w:rsidRPr="00A32466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xpos1:perfGrp                         6   12.2  2.0386   8.688 1.99e-09 ***</w:t>
      </w:r>
    </w:p>
    <w:p w14:paraId="4F6F1584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erfGrp                         3    0.8  0.2614   1.114   0.3420    </w:t>
      </w:r>
    </w:p>
    <w:p w14:paraId="739940B1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1    0.1  0.0614   0.262   0.6091    </w:t>
      </w:r>
    </w:p>
    <w:p w14:paraId="5953BB0A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1    0.0  0.0097   0.041   0.8387    </w:t>
      </w:r>
    </w:p>
    <w:p w14:paraId="7C3B487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erfGrp                   3    0.4  0.1325   0.565   0.6383    </w:t>
      </w:r>
    </w:p>
    <w:p w14:paraId="09581BA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perfGrp          6    0.4  0.0593   0.253   0.9584    </w:t>
      </w:r>
    </w:p>
    <w:p w14:paraId="1428C90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perfGrp          3    0.3  0.1069   0.456   0.7133    </w:t>
      </w:r>
    </w:p>
    <w:p w14:paraId="7BB4EDB4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1    0.1  0.1461   0.622   0.4302    </w:t>
      </w:r>
    </w:p>
    <w:p w14:paraId="670FFC43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:perfGrp    3    0.1  0.0491   0.209   0.8901    </w:t>
      </w:r>
    </w:p>
    <w:p w14:paraId="6B4D8981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4613 1082.4  0.2346                     </w:t>
      </w:r>
    </w:p>
    <w:p w14:paraId="18A0FAAC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72BD660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33030D56" w14:textId="23338399" w:rsidR="002026F6" w:rsidRDefault="002026F6" w:rsidP="002026F6"/>
    <w:p w14:paraId="5E3913B8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~ xpos1 + Error(code), data = df1)</w:t>
      </w:r>
    </w:p>
    <w:p w14:paraId="4EB653FB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(aov_df1, ~ xpos1)</w:t>
      </w:r>
    </w:p>
    <w:p w14:paraId="43C0B1BB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26F1BD7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B8BD6D5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(-0.707)  0.18499 0.0458 569   4.041 0.0012 </w:t>
      </w:r>
    </w:p>
    <w:p w14:paraId="0EBD670C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-0.02085 0.0557 569  -0.374 0.9998 </w:t>
      </w:r>
    </w:p>
    <w:p w14:paraId="1326FDA5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1826 0.0418 569  -2.830 0.0714 </w:t>
      </w:r>
    </w:p>
    <w:p w14:paraId="59DD64F4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-0.02305 0.0553 569  -0.417 0.9996 </w:t>
      </w:r>
    </w:p>
    <w:p w14:paraId="1D76BF75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707    0.18660 0.0459 569   4.066 0.0011 </w:t>
      </w:r>
    </w:p>
    <w:p w14:paraId="6F9BA4AC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00473 0.0543 569  -0.087 1.0000 </w:t>
      </w:r>
    </w:p>
    <w:p w14:paraId="41094B07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(-0.924) -0.20585 0.0446 569  -4.618 0.0001 </w:t>
      </w:r>
    </w:p>
    <w:p w14:paraId="1C901ECA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-0.30325 0.0251 569 -12.077 &lt;.0001 </w:t>
      </w:r>
    </w:p>
    <w:p w14:paraId="5FF9FDA7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383   -0.20804 0.0441 569  -4.722 0.0001 </w:t>
      </w:r>
    </w:p>
    <w:p w14:paraId="1484DA72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0.00160 0.0315 569   0.051 1.0000 </w:t>
      </w:r>
    </w:p>
    <w:p w14:paraId="47BCF4AC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924   -0.18973 0.0428 569  -4.433 0.0002 </w:t>
      </w:r>
    </w:p>
    <w:p w14:paraId="3703393C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740 0.0405 569  -2.407 0.1975 </w:t>
      </w:r>
    </w:p>
    <w:p w14:paraId="11B788F8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-0.00219 0.0543 569  -0.040 1.0000 </w:t>
      </w:r>
    </w:p>
    <w:p w14:paraId="490E4139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707    0.20745 0.0447 569   4.642 0.0001 </w:t>
      </w:r>
    </w:p>
    <w:p w14:paraId="42E90B36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 0.01612 0.0533 569   0.303 0.9999 </w:t>
      </w:r>
    </w:p>
    <w:p w14:paraId="015FF8DA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 0.09521 0.0399 569   2.387 0.2061 </w:t>
      </w:r>
    </w:p>
    <w:p w14:paraId="59DA7BB1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707      0.30486 0.0253 569  12.048 &lt;.0001 </w:t>
      </w:r>
    </w:p>
    <w:p w14:paraId="2DC80D7E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 0.11353 0.0385 569   2.948 0.0515 </w:t>
      </w:r>
    </w:p>
    <w:p w14:paraId="6EBA780E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383 -  0.707      0.20964 0.0442 569   4.747 0.0001 </w:t>
      </w:r>
    </w:p>
    <w:p w14:paraId="029CB6C3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0.01831 0.0528 569   0.347 0.9999 </w:t>
      </w:r>
    </w:p>
    <w:p w14:paraId="511C0C1D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707 -  0.924     -0.19133 0.0429 569  -4.458 0.0002 </w:t>
      </w:r>
    </w:p>
    <w:p w14:paraId="3C0993FF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67F77D9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0A4C37C3" w14:textId="02934B44" w:rsidR="007711AD" w:rsidRDefault="007711AD" w:rsidP="002026F6"/>
    <w:p w14:paraId="67BB3456" w14:textId="13D3AFC6" w:rsidR="00964E8E" w:rsidRDefault="00964E8E" w:rsidP="002026F6"/>
    <w:p w14:paraId="5BC550ED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~ ypos1 + Error(code), data = df1)</w:t>
      </w:r>
    </w:p>
    <w:p w14:paraId="3BBE6B2A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(aov_df1, ~ ypos1)</w:t>
      </w:r>
    </w:p>
    <w:p w14:paraId="132206A6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B65C05C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299149C9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(-0.707)   0.2644 0.0451 569   5.860 &lt;.0001 </w:t>
      </w:r>
    </w:p>
    <w:p w14:paraId="45C87EFC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 -0.0643 0.0594 569  -1.082 0.9332 </w:t>
      </w:r>
    </w:p>
    <w:p w14:paraId="37BC50A8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0259 0.0411 569  -0.631 0.9958 </w:t>
      </w:r>
    </w:p>
    <w:p w14:paraId="4E6EFEF8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  0.1420 0.0525 569   2.705 0.0989 </w:t>
      </w:r>
    </w:p>
    <w:p w14:paraId="133843F1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707     0.2914 0.0449 569   6.485 &lt;.0001 </w:t>
      </w:r>
    </w:p>
    <w:p w14:paraId="709331D7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924     0.1648 0.0521 569   3.165 0.0271 </w:t>
      </w:r>
    </w:p>
    <w:p w14:paraId="59EBF546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(-0.924)  -0.3287 0.0496 569  -6.625 &lt;.0001 </w:t>
      </w:r>
    </w:p>
    <w:p w14:paraId="4C2D551F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-0.2903 0.0248 569 -11.687 &lt;.0001 </w:t>
      </w:r>
    </w:p>
    <w:p w14:paraId="0227662D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383    -0.1223 0.0411 569  -2.978 0.0473 </w:t>
      </w:r>
    </w:p>
    <w:p w14:paraId="3C876CA4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 0.0271 0.0308 569   0.879 0.9756 </w:t>
      </w:r>
    </w:p>
    <w:p w14:paraId="325FB46F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 -0.0996 0.0405 569  -2.458 0.1770 </w:t>
      </w:r>
    </w:p>
    <w:p w14:paraId="1C99E38A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0384 0.0460 569   0.835 0.9812 </w:t>
      </w:r>
    </w:p>
    <w:p w14:paraId="56BAD71C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383     0.2064 0.0564 569   3.657 0.0052 </w:t>
      </w:r>
    </w:p>
    <w:p w14:paraId="58DB2CEE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707     0.3558 0.0495 569   7.193 &lt;.0001 </w:t>
      </w:r>
    </w:p>
    <w:p w14:paraId="6B57858B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924     0.2291 0.0560 569   4.091 0.0010 </w:t>
      </w:r>
    </w:p>
    <w:p w14:paraId="17AB1298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383       0.1680 0.0366 569   4.589 0.0001 </w:t>
      </w:r>
    </w:p>
    <w:p w14:paraId="18F516AE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707       0.3174 0.0245 569  12.941 &lt;.0001 </w:t>
      </w:r>
    </w:p>
    <w:p w14:paraId="0D73D34D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924       0.1907 0.0360 569   5.304 &lt;.0001 </w:t>
      </w:r>
    </w:p>
    <w:p w14:paraId="2F7DEC64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383 -  0.707       0.1494 0.0409 569   3.654 0.0052 </w:t>
      </w:r>
    </w:p>
    <w:p w14:paraId="0CE293BE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 0.383 -  0.924       0.0228 0.0486 569   0.469 0.9992 </w:t>
      </w:r>
    </w:p>
    <w:p w14:paraId="6B4AAA93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707 -  0.924      -0.1266 0.0403 569  -3.141 0.0292 </w:t>
      </w:r>
    </w:p>
    <w:p w14:paraId="2A7EBF57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B7F42D9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3B0AF1F5" w14:textId="4A3B5909" w:rsidR="00964E8E" w:rsidRDefault="00964E8E" w:rsidP="002026F6"/>
    <w:p w14:paraId="61D381F7" w14:textId="0A2DCD74" w:rsidR="00275F78" w:rsidRDefault="00275F78" w:rsidP="002026F6"/>
    <w:p w14:paraId="7B82B441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~ predictability + Error(code), data = df1)</w:t>
      </w:r>
    </w:p>
    <w:p w14:paraId="604A09D6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aov_df1, ~ predictability)</w:t>
      </w:r>
    </w:p>
    <w:p w14:paraId="13684A0F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22EDE9D5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C3055B1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0.00311 0.0214 574 0.145   0.8845</w:t>
      </w:r>
    </w:p>
    <w:p w14:paraId="1A2FA420" w14:textId="70CBCE7B" w:rsidR="00275F78" w:rsidRDefault="00275F78" w:rsidP="002026F6"/>
    <w:p w14:paraId="35D5AD36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~ difficulty + Error(code), data = df1)</w:t>
      </w:r>
    </w:p>
    <w:p w14:paraId="6162B52D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aov_df1, ~ difficulty)</w:t>
      </w:r>
    </w:p>
    <w:p w14:paraId="22CD60E8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C0B6ACA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D0C9E4D" w14:textId="77777777" w:rsidR="00A1757D" w:rsidRPr="00A32466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4 - 8      -0.269 0.0171 574 -15.742 &lt;.0001</w:t>
      </w:r>
    </w:p>
    <w:p w14:paraId="55BD3D64" w14:textId="0E9CE16D" w:rsidR="00A1757D" w:rsidRDefault="00A1757D" w:rsidP="002026F6"/>
    <w:p w14:paraId="09118807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~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009C3104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aov_df1, ~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FB84CAE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C628F88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C29173F" w14:textId="77777777" w:rsidR="00A1757D" w:rsidRPr="00A32466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1 - 2     -0.0339 0.0137 4640 -2.483  0.0130</w:t>
      </w:r>
    </w:p>
    <w:p w14:paraId="3EBEB7F3" w14:textId="77777777" w:rsidR="00A1757D" w:rsidRDefault="00A1757D" w:rsidP="002026F6"/>
    <w:p w14:paraId="1626FC17" w14:textId="77777777" w:rsidR="007711AD" w:rsidRDefault="007711AD" w:rsidP="002026F6"/>
    <w:p w14:paraId="022BCB56" w14:textId="2EEB5EBB" w:rsidR="002026F6" w:rsidRPr="00C42319" w:rsidRDefault="002026F6" w:rsidP="002026F6">
      <w:pPr>
        <w:pStyle w:val="Heading2"/>
      </w:pPr>
      <w:r>
        <w:t>Score</w:t>
      </w:r>
    </w:p>
    <w:p w14:paraId="46FA0F5A" w14:textId="77777777" w:rsidR="002026F6" w:rsidRPr="002026F6" w:rsidRDefault="002026F6" w:rsidP="002026F6"/>
    <w:p w14:paraId="66D1DC10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>(score ~ xpos1 * ypos1*predictability*difficulty*</w:t>
      </w:r>
      <w:proofErr w:type="spellStart"/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1BF44EA5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0679DAF3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BD148F0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76E7DC8D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Df Sum </w:t>
      </w: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3805045C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xpos1                        6  82.96   13.83 108.997 &lt;2e-16 ***</w:t>
      </w:r>
    </w:p>
    <w:p w14:paraId="33851012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ypos1                        3  27.07    9.02  71.145 &lt;2e-16 ***</w:t>
      </w:r>
    </w:p>
    <w:p w14:paraId="12C6436E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redictability               1   0.18    0.18   1.433 0.2317    </w:t>
      </w:r>
    </w:p>
    <w:p w14:paraId="5B1591F9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difficulty                   1  45.58   45.58 359.331 &lt;2e-16 ***</w:t>
      </w:r>
    </w:p>
    <w:p w14:paraId="658DF471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                  3   0.13    0.04   0.340 0.7964    </w:t>
      </w:r>
    </w:p>
    <w:p w14:paraId="11E77DFA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highlight w:val="yellow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highlight w:val="yellow"/>
          <w:bdr w:val="none" w:sz="0" w:space="0" w:color="auto" w:frame="1"/>
        </w:rPr>
        <w:t xml:space="preserve">xpos1:predictability         6   2.09    0.35   2.745 0.0123 *  </w:t>
      </w:r>
    </w:p>
    <w:p w14:paraId="78D89B03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         3   0.21    0.07   0.547 0.6500    </w:t>
      </w:r>
    </w:p>
    <w:p w14:paraId="28BFAEF6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F81604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predictability:difficulty</w:t>
      </w:r>
      <w:proofErr w:type="spellEnd"/>
      <w:r w:rsidRPr="00F81604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 xml:space="preserve">    1   0.00    0.00   0.020 0.8878</w:t>
      </w: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</w:p>
    <w:p w14:paraId="5CA7EA5C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highlight w:val="yellow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highlight w:val="yellow"/>
          <w:bdr w:val="none" w:sz="0" w:space="0" w:color="auto" w:frame="1"/>
        </w:rPr>
        <w:t xml:space="preserve">xpos1:ypos1:predictability   3   1.27    0.42   3.348 0.0189 *  </w:t>
      </w:r>
    </w:p>
    <w:p w14:paraId="30D6A0D7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548  69.51    0.13                   </w:t>
      </w:r>
    </w:p>
    <w:p w14:paraId="34E534A5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58215DEE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131D51F3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6DD8CA0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5C68BC8D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                                    Df Sum </w:t>
      </w: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  </w:t>
      </w: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391652AD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                          1    1.8   1.831  15.583 7.99e-05 ***</w:t>
      </w:r>
    </w:p>
    <w:p w14:paraId="286E8E71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xpos1:perfGrp                         6    5.8   0.961   8.173 8.00e-09 ***</w:t>
      </w:r>
    </w:p>
    <w:p w14:paraId="345B457D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ypos1:perfGrp                         3    2.1   0.714   6.074 0.000401 ***</w:t>
      </w:r>
    </w:p>
    <w:p w14:paraId="2C85AE58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1    0.0   0.003   0.027 0.868488    </w:t>
      </w:r>
    </w:p>
    <w:p w14:paraId="1F7E28F5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               1    5.7   5.669  48.236 4.20e-12 ***</w:t>
      </w:r>
    </w:p>
    <w:p w14:paraId="45F60151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erfGrp                   3    0.1   0.032   0.276 0.842974    </w:t>
      </w:r>
    </w:p>
    <w:p w14:paraId="099D50C1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highlight w:val="yellow"/>
          <w:bdr w:val="none" w:sz="0" w:space="0" w:color="auto" w:frame="1"/>
        </w:rPr>
        <w:t>xpos1:predictability:perfGrp          6    2.2   0.361   3.069 0.005321 **</w:t>
      </w: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32FA4CC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perfGrp          3    0.3   0.111   0.946 0.417464    </w:t>
      </w:r>
    </w:p>
    <w:p w14:paraId="05D21827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:perfGrp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1    0.0   0.005   0.043 0.835695    </w:t>
      </w:r>
    </w:p>
    <w:p w14:paraId="67F55553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commentRangeStart w:id="1"/>
      <w:r w:rsidRPr="008B75C7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xpos1</w:t>
      </w:r>
      <w:commentRangeEnd w:id="1"/>
      <w:r w:rsidR="008B75C7">
        <w:rPr>
          <w:rStyle w:val="CommentReference"/>
        </w:rPr>
        <w:commentReference w:id="1"/>
      </w:r>
      <w:r w:rsidRPr="008B75C7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:ypos1:predictability:perfGrp    3    0.7   0.240   2.044 0.105517</w:t>
      </w: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</w:p>
    <w:p w14:paraId="49D74418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5732  673.6   0.118                     </w:t>
      </w:r>
    </w:p>
    <w:p w14:paraId="625C189F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022965AE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6E0A4798" w14:textId="66057ABA" w:rsidR="001A7198" w:rsidRDefault="001A7198" w:rsidP="00C42319"/>
    <w:p w14:paraId="7B4210F3" w14:textId="0FE88055" w:rsidR="00A03107" w:rsidRDefault="00A03107" w:rsidP="00C42319"/>
    <w:p w14:paraId="099F7367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(score~ xpos1 + Error(code), data = df1)</w:t>
      </w:r>
    </w:p>
    <w:p w14:paraId="451ADE6E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(aov_df1, ~ xpos1)</w:t>
      </w:r>
    </w:p>
    <w:p w14:paraId="32D3FBA7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969F968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4191C60D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(-0.707)  -0.3775 0.0312 569 -12.107 &lt;.0001 </w:t>
      </w:r>
    </w:p>
    <w:p w14:paraId="1067AE34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 -0.0429 0.0360 569  -1.192 0.8970 </w:t>
      </w:r>
    </w:p>
    <w:p w14:paraId="7492AD52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-0.2532 0.0270 569  -9.375 &lt;.0001 </w:t>
      </w:r>
    </w:p>
    <w:p w14:paraId="3A1017FA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 -0.0631 0.0360 569  -1.753 0.5802 </w:t>
      </w:r>
    </w:p>
    <w:p w14:paraId="1674AEF6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707    -0.3586 0.0312 569 -11.500 &lt;.0001 </w:t>
      </w:r>
    </w:p>
    <w:p w14:paraId="1568BE61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924    -0.1162 0.0360 569  -3.226 0.0224 </w:t>
      </w:r>
    </w:p>
    <w:p w14:paraId="6E5C4CC0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(-0.924)   0.3346 0.0312 569  10.731 &lt;.0001 </w:t>
      </w:r>
    </w:p>
    <w:p w14:paraId="65F966D2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0.1244 0.0201 569   6.179 &lt;.0001 </w:t>
      </w:r>
    </w:p>
    <w:p w14:paraId="2BEA76E8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383     0.3144 0.0312 569  10.083 &lt;.0001 </w:t>
      </w:r>
    </w:p>
    <w:p w14:paraId="5CE07C58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 0.0189 0.0255 569   0.744 0.9897 </w:t>
      </w:r>
    </w:p>
    <w:p w14:paraId="2B0F228C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924     0.2614 0.0312 569   8.382 &lt;.0001 </w:t>
      </w:r>
    </w:p>
    <w:p w14:paraId="7EAD21E2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-0.2102 0.0270 569  -7.785 &lt;.0001 </w:t>
      </w:r>
    </w:p>
    <w:p w14:paraId="52F9D0D0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 -0.0202 0.0360 569  -0.561 0.9978 </w:t>
      </w:r>
    </w:p>
    <w:p w14:paraId="54CCA330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707    -0.3157 0.0312 569 -10.123 &lt;.0001 </w:t>
      </w:r>
    </w:p>
    <w:p w14:paraId="499D4A4B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 -0.0732 0.0360 569  -2.034 0.3943 </w:t>
      </w:r>
    </w:p>
    <w:p w14:paraId="323801A1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383       0.1900 0.0270 569   7.037 &lt;.0001 </w:t>
      </w:r>
    </w:p>
    <w:p w14:paraId="29A343EC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707      -0.1054 0.0201 569  -5.238 &lt;.0001 </w:t>
      </w:r>
    </w:p>
    <w:p w14:paraId="777184AE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924       0.1370 0.0270 569   5.073 &lt;.0001 </w:t>
      </w:r>
    </w:p>
    <w:p w14:paraId="58FC0025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383 -  0.707      -0.2955 0.0312 569  -9.475 &lt;.0001 </w:t>
      </w:r>
    </w:p>
    <w:p w14:paraId="569E6BE0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-0.0530 0.0360 569  -1.473 0.7609 </w:t>
      </w:r>
    </w:p>
    <w:p w14:paraId="169D4173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707 -  0.924       0.2424 0.0312 569   7.775 &lt;.0001 </w:t>
      </w:r>
    </w:p>
    <w:p w14:paraId="29E4A0C9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2F907DA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658FF67F" w14:textId="5B1434EA" w:rsidR="00FB37F4" w:rsidRDefault="00FB37F4" w:rsidP="00C42319"/>
    <w:p w14:paraId="313ED2AB" w14:textId="5224C5E8" w:rsidR="00FB37F4" w:rsidRDefault="00FB37F4" w:rsidP="00C42319"/>
    <w:p w14:paraId="288698A9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(score~ ypos1 + Error(code), data = df1)</w:t>
      </w:r>
    </w:p>
    <w:p w14:paraId="4E9B4BD5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(aov_df1, ~ ypos1)</w:t>
      </w:r>
    </w:p>
    <w:p w14:paraId="36B90C50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741A1C0C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28B2E109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(-0.707)  -0.3573 0.0284 569 -12.591 &lt;.0001 </w:t>
      </w:r>
    </w:p>
    <w:p w14:paraId="716FE6AA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lastRenderedPageBreak/>
        <w:t xml:space="preserve"> (-0.383) - (-0.924)   0.1263 0.0328 569   3.853 0.0025 </w:t>
      </w:r>
    </w:p>
    <w:p w14:paraId="6CF10423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-0.2582 0.0246 569 -10.506 &lt;.0001 </w:t>
      </w:r>
    </w:p>
    <w:p w14:paraId="7538A0A2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383    -0.1692 0.0328 569  -5.163 &lt;.0001 </w:t>
      </w:r>
    </w:p>
    <w:p w14:paraId="187752AD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707    -0.3889 0.0284 569 -13.704 &lt;.0001 </w:t>
      </w:r>
    </w:p>
    <w:p w14:paraId="34AB7903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924    -0.1995 0.0328 569  -6.088 &lt;.0001 </w:t>
      </w:r>
    </w:p>
    <w:p w14:paraId="314E2A7A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(-0.924)   0.4836 0.0284 569  17.041 &lt;.0001 </w:t>
      </w:r>
    </w:p>
    <w:p w14:paraId="1EC0619D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0.0991 0.0183 569   5.411 &lt;.0001 </w:t>
      </w:r>
    </w:p>
    <w:p w14:paraId="556D8EF6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383     0.1881 0.0284 569   6.629 &lt;.0001 </w:t>
      </w:r>
    </w:p>
    <w:p w14:paraId="671265C8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-0.0316 0.0232 569  -1.362 0.8216 </w:t>
      </w:r>
    </w:p>
    <w:p w14:paraId="47D79182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924     0.1578 0.0284 569   5.562 &lt;.0001 </w:t>
      </w:r>
    </w:p>
    <w:p w14:paraId="33F5F8A0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-0.3845 0.0246 569 -15.644 &lt;.0001 </w:t>
      </w:r>
    </w:p>
    <w:p w14:paraId="7E4FE824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383    -0.2955 0.0328 569  -9.016 &lt;.0001 </w:t>
      </w:r>
    </w:p>
    <w:p w14:paraId="5A899AFF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707    -0.5152 0.0284 569 -18.153 &lt;.0001 </w:t>
      </w:r>
    </w:p>
    <w:p w14:paraId="6C0C1475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924    -0.3258 0.0328 569  -9.941 &lt;.0001 </w:t>
      </w:r>
    </w:p>
    <w:p w14:paraId="2679B4F5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383       0.0890 0.0246 569   3.622 0.0059 </w:t>
      </w:r>
    </w:p>
    <w:p w14:paraId="261FD693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707      -0.1307 0.0183 569  -7.134 &lt;.0001 </w:t>
      </w:r>
    </w:p>
    <w:p w14:paraId="2E778864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  0.0587 0.0246 569   2.389 0.2051 </w:t>
      </w:r>
    </w:p>
    <w:p w14:paraId="3AB826A4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383 -  0.707      -0.2197 0.0284 569  -7.742 &lt;.0001 </w:t>
      </w:r>
    </w:p>
    <w:p w14:paraId="45AF31E7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-0.0303 0.0328 569  -0.925 0.9685 </w:t>
      </w:r>
    </w:p>
    <w:p w14:paraId="6D1A39F7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707 -  0.924       0.1894 0.0284 569   6.674 &lt;.0001 </w:t>
      </w:r>
    </w:p>
    <w:p w14:paraId="222EAAC6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35A3316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67C942AD" w14:textId="39E390B0" w:rsidR="00FB37F4" w:rsidRDefault="00FB37F4" w:rsidP="00C42319"/>
    <w:p w14:paraId="6A327E76" w14:textId="2E2A5C7F" w:rsidR="00FB37F4" w:rsidRDefault="00FB37F4" w:rsidP="00C42319"/>
    <w:p w14:paraId="1B70F201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score~ predictability + Error(code), data = df1)</w:t>
      </w:r>
    </w:p>
    <w:p w14:paraId="5700D3A6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aov_df1, ~ predictability)</w:t>
      </w:r>
    </w:p>
    <w:p w14:paraId="55C4657D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A76529C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84C2195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 0.0114 0.0168 574 0.675   0.4997 </w:t>
      </w:r>
    </w:p>
    <w:p w14:paraId="2A2B2FA2" w14:textId="6C5A27DF" w:rsidR="00FB37F4" w:rsidRDefault="00FB37F4" w:rsidP="00C42319"/>
    <w:p w14:paraId="59B8753F" w14:textId="1476C6A2" w:rsidR="008E441C" w:rsidRDefault="008E441C" w:rsidP="00C42319"/>
    <w:p w14:paraId="7182D9A8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score~ difficulty + Error(code), data = df1)</w:t>
      </w:r>
    </w:p>
    <w:p w14:paraId="43E4F93E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aov_df1, ~ difficulty)</w:t>
      </w:r>
    </w:p>
    <w:p w14:paraId="423A9910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D0ED6F9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D59F855" w14:textId="77777777" w:rsidR="008E441C" w:rsidRPr="00C27C80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4 - 8       0.276 0.0109 574 25.322  &lt;.0001</w:t>
      </w:r>
    </w:p>
    <w:p w14:paraId="2BAEF90A" w14:textId="4553C16B" w:rsidR="008E441C" w:rsidRDefault="008E441C" w:rsidP="00C42319"/>
    <w:p w14:paraId="14ACE893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score~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4863105D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aov_df1, ~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B77AC22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91360DA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 SE  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777767E" w14:textId="77777777" w:rsidR="008E441C" w:rsidRPr="00C27C80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1 - 2      0.0341 0.00874 5759 3.908   0.0001 </w:t>
      </w:r>
    </w:p>
    <w:p w14:paraId="392FF898" w14:textId="5F47FF89" w:rsidR="008E441C" w:rsidRDefault="008E441C" w:rsidP="00C42319"/>
    <w:p w14:paraId="68231A1C" w14:textId="77777777" w:rsidR="008E441C" w:rsidRDefault="008E441C" w:rsidP="00C42319"/>
    <w:p w14:paraId="0C1800EF" w14:textId="77777777" w:rsidR="00FB37F4" w:rsidRPr="00C42319" w:rsidRDefault="00FB37F4" w:rsidP="00C42319"/>
    <w:p w14:paraId="3F42825B" w14:textId="0F008CF9" w:rsidR="00621B99" w:rsidRDefault="00621B99" w:rsidP="00621B99">
      <w:pPr>
        <w:pStyle w:val="Heading2"/>
      </w:pPr>
      <w:r w:rsidRPr="00C27C80">
        <w:rPr>
          <w:highlight w:val="green"/>
        </w:rPr>
        <w:lastRenderedPageBreak/>
        <w:t>IES</w:t>
      </w:r>
      <w:r w:rsidR="00C27C80">
        <w:rPr>
          <w:highlight w:val="green"/>
        </w:rPr>
        <w:t>?</w:t>
      </w:r>
    </w:p>
    <w:p w14:paraId="5EDC7120" w14:textId="77777777" w:rsidR="000F1DB2" w:rsidRDefault="000F1DB2" w:rsidP="00FD1050"/>
    <w:p w14:paraId="3D28C571" w14:textId="2CFA7E63" w:rsidR="00621B99" w:rsidRDefault="007A374B" w:rsidP="007A374B">
      <w:pPr>
        <w:pStyle w:val="Heading2"/>
      </w:pPr>
      <w:r>
        <w:t xml:space="preserve">Confidence </w:t>
      </w:r>
    </w:p>
    <w:p w14:paraId="7C0109D9" w14:textId="7A56C498" w:rsidR="008E74BE" w:rsidRDefault="008E74BE" w:rsidP="00FD1050"/>
    <w:p w14:paraId="75089306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>(confidence ~ xpos1 * ypos1*predictability*difficulty*</w:t>
      </w:r>
      <w:proofErr w:type="spellStart"/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64FD5147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6523F39F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F460B01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2D2102F3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Df Sum </w:t>
      </w: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F value  </w:t>
      </w: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667AF918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xpos1                        6  664.9   110.8  257.487 &lt; 2e-16 ***</w:t>
      </w:r>
    </w:p>
    <w:p w14:paraId="16B2FF3D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ypos1                        3   87.3    29.1   67.586 &lt; 2e-16 ***</w:t>
      </w:r>
    </w:p>
    <w:p w14:paraId="6BF681C0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redictability               1    0.1     0.1    0.329 0.56635    </w:t>
      </w:r>
    </w:p>
    <w:p w14:paraId="6ADCA499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difficulty                   1 1104.1  1104.1 2565.476 &lt; 2e-16 ***</w:t>
      </w:r>
    </w:p>
    <w:p w14:paraId="2DA3798B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1    0.5     0.5    1.106 0.29345    </w:t>
      </w:r>
    </w:p>
    <w:p w14:paraId="737A9BFD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                  3    3.0     1.0    2.354 0.07115 .  </w:t>
      </w:r>
    </w:p>
    <w:p w14:paraId="41BF3897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         6    3.5     0.6    1.374 0.22293    </w:t>
      </w:r>
    </w:p>
    <w:p w14:paraId="5FEAC01C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         3    1.9     0.6    1.486 0.21732    </w:t>
      </w:r>
    </w:p>
    <w:p w14:paraId="4BD8E869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1    0.3     0.3    0.740 0.39002    </w:t>
      </w:r>
    </w:p>
    <w:p w14:paraId="5B58CFBF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erfGrp                4    2.9     0.7    1.700 0.14851    </w:t>
      </w:r>
    </w:p>
    <w:p w14:paraId="7926B6CA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erfGrp                1    0.1     0.1    0.130 0.71819    </w:t>
      </w:r>
    </w:p>
    <w:p w14:paraId="5D3F4C81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1    0.0     0.0    0.002 0.96806    </w:t>
      </w:r>
    </w:p>
    <w:p w14:paraId="6066EB12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xpos1:ypos1:predictability   3    5.2     1.7    4.018 0.00762 ** </w:t>
      </w:r>
    </w:p>
    <w:p w14:paraId="6754F531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541  232.8     0.4                     </w:t>
      </w:r>
    </w:p>
    <w:p w14:paraId="414F48F8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19AF28B7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6FB9A70E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04AB53A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0D1756B4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Df Sum </w:t>
      </w: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 </w:t>
      </w: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5365E8B1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                          1   41.7   41.66  80.036 &lt; 2e-16 ***</w:t>
      </w:r>
    </w:p>
    <w:p w14:paraId="079CBC13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xpos1:perfGrp                         6   17.1    2.84   5.464 1.2e-05 ***</w:t>
      </w:r>
    </w:p>
    <w:p w14:paraId="22E7DC5A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erfGrp                         3    3.9    1.31   2.519 0.05620 .  </w:t>
      </w:r>
    </w:p>
    <w:p w14:paraId="33FD2C0F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1    0.0    0.04   0.075 0.78439    </w:t>
      </w:r>
    </w:p>
    <w:p w14:paraId="128FFA3E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               1    5.3    5.26  10.115 0.00148 ** </w:t>
      </w:r>
    </w:p>
    <w:p w14:paraId="387FD83E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erfGrp                   3    3.3    1.11   2.132 0.09393 .  </w:t>
      </w:r>
    </w:p>
    <w:p w14:paraId="1B979373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perfGrp          6    3.2    0.53   1.023 0.40775    </w:t>
      </w:r>
    </w:p>
    <w:p w14:paraId="21005CD9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perfGrp          3    0.8    0.26   0.495 0.68591    </w:t>
      </w:r>
    </w:p>
    <w:p w14:paraId="25F6C1E8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:perfGrp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1    0.1    0.15   0.284 0.59425    </w:t>
      </w:r>
    </w:p>
    <w:p w14:paraId="0679A94B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:perfGrp    3    1.2    0.39   0.758 0.51741    </w:t>
      </w:r>
    </w:p>
    <w:p w14:paraId="046044B8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5721 2977.6    0.52                    </w:t>
      </w:r>
    </w:p>
    <w:p w14:paraId="7C38E93C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2E588AF3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6DC107DC" w14:textId="6C26B146" w:rsidR="008801F6" w:rsidRDefault="008801F6" w:rsidP="00FD1050"/>
    <w:p w14:paraId="236BC3AA" w14:textId="0A7BA032" w:rsidR="008801F6" w:rsidRDefault="008801F6" w:rsidP="00FD1050"/>
    <w:p w14:paraId="0B880B1D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(confidence~ xpos1 + Error(code), data = df1)</w:t>
      </w:r>
    </w:p>
    <w:p w14:paraId="7D1F04CA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(aov_df1, ~ xpos1)</w:t>
      </w:r>
    </w:p>
    <w:p w14:paraId="2A07AE7F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3BE1462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2E20A9B4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(-0.707) -0.87079 0.0981 569  -8.875 &lt;.0001 </w:t>
      </w:r>
    </w:p>
    <w:p w14:paraId="361B1769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383) - (-0.924) -0.05823 0.1133 569  -0.514 0.9987 </w:t>
      </w:r>
    </w:p>
    <w:p w14:paraId="485DF9C0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4190 0.0849 569  -1.670 0.6361 </w:t>
      </w:r>
    </w:p>
    <w:p w14:paraId="58431616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-0.16148 0.1132 569  -1.426 0.7874 </w:t>
      </w:r>
    </w:p>
    <w:p w14:paraId="20B333F1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707   -0.86466 0.0981 569  -8.816 &lt;.0001 </w:t>
      </w:r>
    </w:p>
    <w:p w14:paraId="15DC7840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13370 0.1132 569  -1.181 0.9012 </w:t>
      </w:r>
    </w:p>
    <w:p w14:paraId="45FDDE9B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(-0.924)  0.81257 0.0981 569   8.282 &lt;.0001 </w:t>
      </w:r>
    </w:p>
    <w:p w14:paraId="3751B25B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0.72889 0.0633 569  11.506 &lt;.0001 </w:t>
      </w:r>
    </w:p>
    <w:p w14:paraId="543422ED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383    0.70932 0.0980 569   7.235 &lt;.0001 </w:t>
      </w:r>
    </w:p>
    <w:p w14:paraId="6F2CBE14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0.00614 0.0801 569   0.077 1.0000 </w:t>
      </w:r>
    </w:p>
    <w:p w14:paraId="2284F942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924    0.73710 0.0980 569   7.519 &lt;.0001 </w:t>
      </w:r>
    </w:p>
    <w:p w14:paraId="625B1358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8367 0.0849 569  -0.985 0.9572 </w:t>
      </w:r>
    </w:p>
    <w:p w14:paraId="5B0203EA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-0.10325 0.1132 569  -0.912 0.9706 </w:t>
      </w:r>
    </w:p>
    <w:p w14:paraId="775D05E4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707   -0.80643 0.0981 569  -8.223 &lt;.0001 </w:t>
      </w:r>
    </w:p>
    <w:p w14:paraId="46B7EC85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-0.07547 0.1132 569  -0.667 0.9943 </w:t>
      </w:r>
    </w:p>
    <w:p w14:paraId="18F98B5A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-0.01957 0.0849 569  -0.231 1.0000 </w:t>
      </w:r>
    </w:p>
    <w:p w14:paraId="3863B7CA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707     -0.72276 0.0633 569 -11.421 &lt;.0001 </w:t>
      </w:r>
    </w:p>
    <w:p w14:paraId="648E8DC8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 0.00820 0.0849 569   0.097 1.0000 </w:t>
      </w:r>
    </w:p>
    <w:p w14:paraId="4BE223D9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383 -  0.707     -0.70318 0.0980 569  -7.176 &lt;.0001 </w:t>
      </w:r>
    </w:p>
    <w:p w14:paraId="3D860EC7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0.02778 0.1131 569   0.246 1.0000 </w:t>
      </w:r>
    </w:p>
    <w:p w14:paraId="5AF1C50E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707 -  0.924      0.73096 0.0980 569   7.459 &lt;.0001 </w:t>
      </w:r>
    </w:p>
    <w:p w14:paraId="08217EFC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811354F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43BD455A" w14:textId="5D10F032" w:rsidR="00B97501" w:rsidRDefault="00B97501" w:rsidP="00FD1050"/>
    <w:p w14:paraId="6DDB8DEC" w14:textId="1AE075D2" w:rsidR="00B97501" w:rsidRDefault="00B97501" w:rsidP="00FD1050"/>
    <w:p w14:paraId="3C3CD8D0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(confidence~ ypos1 + Error(code), data = df1)</w:t>
      </w:r>
    </w:p>
    <w:p w14:paraId="05566966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(aov_df1, ~ ypos1)</w:t>
      </w:r>
    </w:p>
    <w:p w14:paraId="5F162C9E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70BA9CEF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42238079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(-0.707)  -0.8381 0.0953 569  -8.796 &lt;.0001 </w:t>
      </w:r>
    </w:p>
    <w:p w14:paraId="67048157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  0.2451 0.1100 569   2.229 0.2817 </w:t>
      </w:r>
    </w:p>
    <w:p w14:paraId="32E2C936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1343 0.0825 569  -1.627 0.6646 </w:t>
      </w:r>
    </w:p>
    <w:p w14:paraId="414DF7F4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 -0.1766 0.1100 569  -1.606 0.6786 </w:t>
      </w:r>
    </w:p>
    <w:p w14:paraId="672E3596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707    -0.8822 0.0953 569  -9.255 &lt;.0001 </w:t>
      </w:r>
    </w:p>
    <w:p w14:paraId="72CAB58C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924    -0.3924 0.1100 569  -3.566 0.0072 </w:t>
      </w:r>
    </w:p>
    <w:p w14:paraId="65A3B7F0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(-0.924)   1.0832 0.0952 569  11.378 &lt;.0001 </w:t>
      </w:r>
    </w:p>
    <w:p w14:paraId="54D46A99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0.7038 0.0615 569  11.448 &lt;.0001 </w:t>
      </w:r>
    </w:p>
    <w:p w14:paraId="740A4572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383     0.6615 0.0952 569   6.948 &lt;.0001 </w:t>
      </w:r>
    </w:p>
    <w:p w14:paraId="49172CC3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-0.0441 0.0778 569  -0.567 0.9977 </w:t>
      </w:r>
    </w:p>
    <w:p w14:paraId="191D028B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924     0.4457 0.0953 569   4.678 0.0001 </w:t>
      </w:r>
    </w:p>
    <w:p w14:paraId="08F74FD6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-0.3794 0.0824 569  -4.603 0.0001 </w:t>
      </w:r>
    </w:p>
    <w:p w14:paraId="12BE8735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383    -0.4217 0.1099 569  -3.837 0.0026 </w:t>
      </w:r>
    </w:p>
    <w:p w14:paraId="3255B427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707    -1.1273 0.0952 569 -11.837 &lt;.0001 </w:t>
      </w:r>
    </w:p>
    <w:p w14:paraId="1CED02FA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924    -0.6375 0.1100 569  -5.797 &lt;.0001 </w:t>
      </w:r>
    </w:p>
    <w:p w14:paraId="4B97FD3F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 -0.0423 0.0824 569  -0.513 0.9987 </w:t>
      </w:r>
    </w:p>
    <w:p w14:paraId="20DB3E38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707      -0.7479 0.0615 569 -12.153 &lt;.0001 </w:t>
      </w:r>
    </w:p>
    <w:p w14:paraId="15EEA624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924      -0.2581 0.0825 569  -3.127 0.0304 </w:t>
      </w:r>
    </w:p>
    <w:p w14:paraId="7F68649A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383 -  0.707      -0.7056 0.0952 569  -7.409 &lt;.0001 </w:t>
      </w:r>
    </w:p>
    <w:p w14:paraId="62E86A9E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-0.2158 0.1100 569  -1.962 0.4401 </w:t>
      </w:r>
    </w:p>
    <w:p w14:paraId="094F2736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707 -  0.924       0.4898 0.0953 569   5.139 &lt;.0001 </w:t>
      </w:r>
    </w:p>
    <w:p w14:paraId="3CA0071A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23D4B08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3014C019" w14:textId="2D43F3A7" w:rsidR="00B97501" w:rsidRDefault="00B97501" w:rsidP="00FD1050"/>
    <w:p w14:paraId="5B163C16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confidence~ predictability + Error(code), data = df1)</w:t>
      </w:r>
    </w:p>
    <w:p w14:paraId="7F0C066F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aov_df1, ~ predictability)</w:t>
      </w:r>
    </w:p>
    <w:p w14:paraId="0B5FC67D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744E6E1E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7FE36463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 0.0101 0.0511 574 0.197   0.8435 </w:t>
      </w:r>
    </w:p>
    <w:p w14:paraId="22E71AEC" w14:textId="70D83DE1" w:rsidR="001E5201" w:rsidRDefault="001E5201" w:rsidP="00FD1050"/>
    <w:p w14:paraId="32CAE07E" w14:textId="2C131013" w:rsidR="00F06812" w:rsidRDefault="00F06812" w:rsidP="00FD1050"/>
    <w:p w14:paraId="171A8A30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confidence~ difficulty + Error(code), data = df1)</w:t>
      </w:r>
    </w:p>
    <w:p w14:paraId="703421CF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aov_df1, ~ difficulty)</w:t>
      </w:r>
    </w:p>
    <w:p w14:paraId="1B020241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71D3B6D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777D86D5" w14:textId="77777777" w:rsidR="00F06812" w:rsidRPr="00C27C80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4 - 8        0.98 0.0254 574 38.549  &lt;.0001 </w:t>
      </w:r>
    </w:p>
    <w:p w14:paraId="725C7B9F" w14:textId="4A99DF5E" w:rsidR="00F06812" w:rsidRDefault="00F06812" w:rsidP="00FD1050"/>
    <w:p w14:paraId="6E279F98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confidence~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01227AD7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aov_df1, ~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385CE4A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F479AED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390F5478" w14:textId="77777777" w:rsidR="00F06812" w:rsidRPr="00C27C80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1 - 2       0.163 0.0183 5748 8.915   &lt;.0001 </w:t>
      </w:r>
    </w:p>
    <w:p w14:paraId="0C1AE7E7" w14:textId="7F3F38B8" w:rsidR="00F06812" w:rsidRDefault="00F06812" w:rsidP="00FD1050"/>
    <w:p w14:paraId="376FE6B3" w14:textId="4D379A59" w:rsidR="00F06812" w:rsidRDefault="00F06812" w:rsidP="00FD1050"/>
    <w:p w14:paraId="69291E93" w14:textId="77777777" w:rsidR="00F06812" w:rsidRDefault="00F06812" w:rsidP="00FD1050"/>
    <w:p w14:paraId="035F87FC" w14:textId="77777777" w:rsidR="008801F6" w:rsidRPr="00FD1050" w:rsidRDefault="008801F6" w:rsidP="00FD1050"/>
    <w:p w14:paraId="1AFF85A2" w14:textId="77777777" w:rsidR="004054BF" w:rsidRPr="00FD1050" w:rsidRDefault="004054BF" w:rsidP="00FD1050"/>
    <w:p w14:paraId="0979D5A1" w14:textId="2F8D9B54" w:rsidR="0047177C" w:rsidRPr="002853A7" w:rsidRDefault="0047177C" w:rsidP="0047177C">
      <w:pPr>
        <w:pStyle w:val="Heading1"/>
        <w:jc w:val="center"/>
      </w:pPr>
      <w:r w:rsidRPr="002853A7">
        <w:t xml:space="preserve">Experiment </w:t>
      </w:r>
      <w:r>
        <w:t>1</w:t>
      </w:r>
      <w:r w:rsidR="00903851">
        <w:t>_4Diff</w:t>
      </w:r>
    </w:p>
    <w:p w14:paraId="775B7192" w14:textId="77777777" w:rsidR="00621B99" w:rsidRDefault="00621B99" w:rsidP="0047177C">
      <w:pPr>
        <w:pStyle w:val="Heading2"/>
      </w:pPr>
    </w:p>
    <w:p w14:paraId="22053378" w14:textId="668CA79A" w:rsidR="0047177C" w:rsidRDefault="008109D8" w:rsidP="0047177C">
      <w:pPr>
        <w:pStyle w:val="Heading2"/>
      </w:pPr>
      <w:r>
        <w:t>RT</w:t>
      </w:r>
      <w:r w:rsidR="00903851">
        <w:t xml:space="preserve"> </w:t>
      </w:r>
      <w:r>
        <w:t>Correct</w:t>
      </w:r>
    </w:p>
    <w:p w14:paraId="45F279C0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~ xpos1 * ypos1*predictability*difficulty*</w:t>
      </w:r>
      <w:proofErr w:type="spellStart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02359185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5C1C5BD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6FBBCEB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428B593D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Df Sum </w:t>
      </w: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76EB592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1                                    13  38.31  2.9470  11.132 &lt;2e-16 ***</w:t>
      </w:r>
    </w:p>
    <w:p w14:paraId="3DC7AE11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                                     7   3.59  0.5132   1.938 0.0668 .  </w:t>
      </w:r>
    </w:p>
    <w:p w14:paraId="306DA2E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redictability                            1   0.10  0.0969   0.366 0.5460    </w:t>
      </w:r>
    </w:p>
    <w:p w14:paraId="790F8B3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difficulty                                3   2.77  0.9237   3.489 0.0172 *  </w:t>
      </w:r>
    </w:p>
    <w:p w14:paraId="645D0DF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1   1.69  1.6857   6.367 0.0126 *  </w:t>
      </w:r>
    </w:p>
    <w:p w14:paraId="60ED3A68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                               6   3.33  0.5558   2.100 0.0561 .  </w:t>
      </w:r>
    </w:p>
    <w:p w14:paraId="07E68FC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                     13   5.06  0.3894   1.471 0.1336    </w:t>
      </w:r>
    </w:p>
    <w:p w14:paraId="3326C9F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                      7   2.10  0.3003   1.134 0.3442    </w:t>
      </w:r>
    </w:p>
    <w:p w14:paraId="721FE30C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difficulty                          1   0.07  0.0708   0.267 0.6058    </w:t>
      </w:r>
    </w:p>
    <w:p w14:paraId="4C563207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difficulty                          1   0.01  0.0133   0.050 0.8232    </w:t>
      </w:r>
    </w:p>
    <w:p w14:paraId="21CA1B53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3   0.47  0.1579   0.596 0.6183    </w:t>
      </w:r>
    </w:p>
    <w:p w14:paraId="6186FE6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erfGrp                            13   3.44  0.2644   0.999 0.4550    </w:t>
      </w:r>
    </w:p>
    <w:p w14:paraId="12DA27DC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ypos1:perfGrp                             7   1.77  0.2532   0.956 0.4652    </w:t>
      </w:r>
    </w:p>
    <w:p w14:paraId="5637DB1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1   0.01  0.0051   0.019 0.8897    </w:t>
      </w:r>
    </w:p>
    <w:p w14:paraId="37DDF09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3   0.67  0.2246   0.848 0.4693    </w:t>
      </w:r>
    </w:p>
    <w:p w14:paraId="58634012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                6   1.72  0.2859   1.080 0.3768    </w:t>
      </w:r>
    </w:p>
    <w:p w14:paraId="729DD85D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difficulty           1   0.50  0.5019   1.896 0.1705    </w:t>
      </w:r>
    </w:p>
    <w:p w14:paraId="2C826238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difficulty           1   0.82  0.8219   3.105 0.0800 .  </w:t>
      </w:r>
    </w:p>
    <w:p w14:paraId="20FED0B1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erfGrp                       6   1.92  0.3201   1.209 0.3042    </w:t>
      </w:r>
    </w:p>
    <w:p w14:paraId="6A98E1AD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perfGrp             13   3.06  0.2354   0.889 0.5658    </w:t>
      </w:r>
    </w:p>
    <w:p w14:paraId="06169FB7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perfGrp              7   2.08  0.2966   1.120 0.3528    </w:t>
      </w:r>
    </w:p>
    <w:p w14:paraId="2CF9D83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difficulty:perfGrp                  1   0.01  0.0077   0.029 0.8645    </w:t>
      </w:r>
    </w:p>
    <w:p w14:paraId="07E9952C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difficulty:perfGrp                  1   0.01  0.0070   0.026 0.8710    </w:t>
      </w:r>
    </w:p>
    <w:p w14:paraId="270C79E0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3   0.85  0.2837   1.072 0.3628    </w:t>
      </w:r>
    </w:p>
    <w:p w14:paraId="24AC456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:perfGrp        6   1.90  0.3162   1.194 0.3120    </w:t>
      </w:r>
    </w:p>
    <w:p w14:paraId="7FEEDDF3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difficulty:perfGrp   1   0.09  0.0862   0.326 0.5690    </w:t>
      </w:r>
    </w:p>
    <w:p w14:paraId="09C59E3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difficulty:perfGrp   1   0.09  0.0856   0.323 0.5703    </w:t>
      </w:r>
    </w:p>
    <w:p w14:paraId="7D52EC28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     160  42.36  0.2647                   </w:t>
      </w:r>
    </w:p>
    <w:p w14:paraId="713AAE5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7340457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03B57658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389C38A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371F8077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 Df Sum </w:t>
      </w: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  </w:t>
      </w: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4E902E52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1                                     13   40.8  3.1386  10.509  &lt; 2e-16 ***</w:t>
      </w:r>
    </w:p>
    <w:p w14:paraId="0C4DD882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1                                      7    9.0  1.2922   4.327 8.96e-05 ***</w:t>
      </w:r>
    </w:p>
    <w:p w14:paraId="2177A91A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1    1.7  1.6958   5.678   0.0173 *  </w:t>
      </w:r>
    </w:p>
    <w:p w14:paraId="069F14E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                                6    1.8  0.2979   0.998   0.4251    </w:t>
      </w:r>
    </w:p>
    <w:p w14:paraId="1FF290B5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                      13    4.3  0.3280   1.098   0.3552    </w:t>
      </w:r>
    </w:p>
    <w:p w14:paraId="37A6239B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                       7    2.2  0.3097   1.037   0.4028    </w:t>
      </w:r>
    </w:p>
    <w:p w14:paraId="7BB0BF75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difficulty                           1    0.5  0.4895   1.639   0.2006    </w:t>
      </w:r>
    </w:p>
    <w:p w14:paraId="46ADD6A7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difficulty                           1    0.6  0.6329   2.119   0.1456    </w:t>
      </w:r>
    </w:p>
    <w:p w14:paraId="161094EB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erfGrp                             13    5.9  0.4505   1.508   0.1063    </w:t>
      </w:r>
    </w:p>
    <w:p w14:paraId="152DC37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erfGrp                              7    4.9  0.6954   2.329   0.0228 *  </w:t>
      </w:r>
    </w:p>
    <w:p w14:paraId="17B008F1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1    0.0  0.0025   0.008   0.9277    </w:t>
      </w:r>
    </w:p>
    <w:p w14:paraId="5753CA2F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3    1.8  0.6114   2.047   0.1052    </w:t>
      </w:r>
    </w:p>
    <w:p w14:paraId="4480559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                 6    4.0  0.6681   2.237   0.0371 *  </w:t>
      </w:r>
    </w:p>
    <w:p w14:paraId="0A60B756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difficulty            1    0.1  0.1322   0.443   0.5059    </w:t>
      </w:r>
    </w:p>
    <w:p w14:paraId="3B660F2C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difficulty            1    0.8  0.8245   2.761   0.0967 .  </w:t>
      </w:r>
    </w:p>
    <w:p w14:paraId="5560D5E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erfGrp                        6    1.0  0.1585   0.531   0.7852    </w:t>
      </w:r>
    </w:p>
    <w:p w14:paraId="7EFB3E0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perfGrp              13    2.7  0.2100   0.703   0.7619    </w:t>
      </w:r>
    </w:p>
    <w:p w14:paraId="0788AD4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perfGrp               7    1.9  0.2781   0.931   0.4808    </w:t>
      </w:r>
    </w:p>
    <w:p w14:paraId="216D3386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difficulty:perfGrp                   1    0.0  0.0222   0.074   0.7854    </w:t>
      </w:r>
    </w:p>
    <w:p w14:paraId="755E5945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difficulty:perfGrp                   1    0.2  0.1971   0.660   0.4166    </w:t>
      </w:r>
    </w:p>
    <w:p w14:paraId="3F9391BF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3    2.8  0.9198   3.080   0.0265 *  </w:t>
      </w:r>
    </w:p>
    <w:p w14:paraId="1B4B129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:perfGrp         6    1.1  0.1888   0.632   0.7046    </w:t>
      </w:r>
    </w:p>
    <w:p w14:paraId="2A1532A1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difficulty:perfGrp    1    0.7  0.6746   2.259   0.1330    </w:t>
      </w:r>
    </w:p>
    <w:p w14:paraId="0A440310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difficulty:perfGrp    1    0.0  0.0250   0.084   0.7722    </w:t>
      </w:r>
    </w:p>
    <w:p w14:paraId="6E36359B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     2520  752.6  0.2987                     </w:t>
      </w:r>
    </w:p>
    <w:p w14:paraId="30B36F60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6EC4774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>Signif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3C943BFD" w14:textId="397AAA38" w:rsidR="0047177C" w:rsidRDefault="0047177C" w:rsidP="0047177C"/>
    <w:p w14:paraId="31E10B33" w14:textId="6878EFA2" w:rsidR="00A144FF" w:rsidRDefault="00A144FF" w:rsidP="0047177C"/>
    <w:p w14:paraId="028DFD6F" w14:textId="1C404E2A" w:rsidR="004533D3" w:rsidRDefault="004533D3" w:rsidP="0047177C"/>
    <w:p w14:paraId="40D8474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~ xpos1 + Error(code), data = df1)</w:t>
      </w:r>
    </w:p>
    <w:p w14:paraId="4434483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aov_df1, ~ xpos1)</w:t>
      </w:r>
    </w:p>
    <w:p w14:paraId="6DCB171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2342DA6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 estimate     SE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6C168A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88) -0.057570 0.1151 2627 -0.500  1.0000 </w:t>
      </w:r>
    </w:p>
    <w:p w14:paraId="54D984B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-0.003583 0.0870 2627 -0.041  1.0000 </w:t>
      </w:r>
    </w:p>
    <w:p w14:paraId="37C578C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66) -0.012455 0.0941 2627 -0.132  1.0000 </w:t>
      </w:r>
    </w:p>
    <w:p w14:paraId="2DB8819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 0.073244 0.0977 2627  0.750  1.0000 </w:t>
      </w:r>
    </w:p>
    <w:p w14:paraId="1A50DA1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51) -0.067479 0.1165 2627 -0.579  1.0000 </w:t>
      </w:r>
    </w:p>
    <w:p w14:paraId="2ACAB84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78431 0.0735 2627 -3.787  0.0115 </w:t>
      </w:r>
    </w:p>
    <w:p w14:paraId="3E0D8B6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000   -0.094082 0.0894 2627 -1.052  0.9989 </w:t>
      </w:r>
    </w:p>
    <w:p w14:paraId="28A922E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 0.088128 0.0970 2627  0.908  0.9998 </w:t>
      </w:r>
    </w:p>
    <w:p w14:paraId="7BAC5B1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588   -0.085899 0.1110 2627 -0.774  1.0000 </w:t>
      </w:r>
    </w:p>
    <w:p w14:paraId="1E2E9E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707   -0.058238 0.0876 2627 -0.665  1.0000 </w:t>
      </w:r>
    </w:p>
    <w:p w14:paraId="7D70458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866   -0.132981 0.0985 2627 -1.350  0.9870 </w:t>
      </w:r>
    </w:p>
    <w:p w14:paraId="572862F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003163 0.0941 2627 -0.034  1.0000 </w:t>
      </w:r>
    </w:p>
    <w:p w14:paraId="4368D78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51   -0.151662 0.1091 2627 -1.390  0.9832 </w:t>
      </w:r>
    </w:p>
    <w:p w14:paraId="282101F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707)  0.053987 0.1001 2627  0.539  1.0000 </w:t>
      </w:r>
    </w:p>
    <w:p w14:paraId="1554B20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866)  0.045115 0.1056 2627  0.427  1.0000 </w:t>
      </w:r>
    </w:p>
    <w:p w14:paraId="6D3F705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24)  0.130814 0.1171 2627  1.117  0.9979 </w:t>
      </w:r>
    </w:p>
    <w:p w14:paraId="35C5AEB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51) -0.009910 0.1170 2627 -0.085  1.0000 </w:t>
      </w:r>
    </w:p>
    <w:p w14:paraId="7BCC9F1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20861 0.0886 2627 -2.493  0.4128 </w:t>
      </w:r>
    </w:p>
    <w:p w14:paraId="73FFEB7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000   -0.036513 0.0980 2627 -0.373  1.0000 </w:t>
      </w:r>
    </w:p>
    <w:p w14:paraId="3BF8A0A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383    0.145698 0.1179 2627  1.236  0.9943 </w:t>
      </w:r>
    </w:p>
    <w:p w14:paraId="4C38D71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588   -0.028330 0.1114 2627 -0.254  1.0000 </w:t>
      </w:r>
    </w:p>
    <w:p w14:paraId="3BA0DA8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707   -0.000669 0.1005 2627 -0.007  1.0000 </w:t>
      </w:r>
    </w:p>
    <w:p w14:paraId="24EB93C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866   -0.075411 0.1095 2627 -0.689  1.0000 </w:t>
      </w:r>
    </w:p>
    <w:p w14:paraId="7C9212D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924    0.054407 0.1135 2627  0.479  1.0000 </w:t>
      </w:r>
    </w:p>
    <w:p w14:paraId="0AEA77A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951   -0.094093 0.1092 2627 -0.862  0.9999 </w:t>
      </w:r>
    </w:p>
    <w:p w14:paraId="5FFC697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66) -0.008872 0.0749 2627 -0.118  1.0000 </w:t>
      </w:r>
    </w:p>
    <w:p w14:paraId="71674F2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 0.076827 0.0897 2627  0.857  0.9999 </w:t>
      </w:r>
    </w:p>
    <w:p w14:paraId="235553B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51) -0.063896 0.1017 2627 -0.628  1.0000 </w:t>
      </w:r>
    </w:p>
    <w:p w14:paraId="1B79F37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74848 0.0466 2627 -5.900  &lt;.0001 </w:t>
      </w:r>
    </w:p>
    <w:p w14:paraId="307D0CF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000   -0.090499 0.0690 2627 -1.312  0.9899 </w:t>
      </w:r>
    </w:p>
    <w:p w14:paraId="4867548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83    0.091711 0.0907 2627  1.012  0.9992 </w:t>
      </w:r>
    </w:p>
    <w:p w14:paraId="3F23392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588   -0.082316 0.0953 2627 -0.864  0.9999 </w:t>
      </w:r>
    </w:p>
    <w:p w14:paraId="4554732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-0.054655 0.0555 2627 -0.985  0.9994 </w:t>
      </w:r>
    </w:p>
    <w:p w14:paraId="53D2347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866   -0.129398 0.0804 2627 -1.609  0.9441 </w:t>
      </w:r>
    </w:p>
    <w:p w14:paraId="4232E9B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 0.000420 0.0850 2627  0.005  1.0000 </w:t>
      </w:r>
    </w:p>
    <w:p w14:paraId="363D8F7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51   -0.148080 0.0931 2627 -1.590  0.9490 </w:t>
      </w:r>
    </w:p>
    <w:p w14:paraId="72B67F1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24)  0.085699 0.0965 2627  0.888  0.9998 </w:t>
      </w:r>
    </w:p>
    <w:p w14:paraId="5E3720B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51) -0.055024 0.1072 2627 -0.513  1.0000 </w:t>
      </w:r>
    </w:p>
    <w:p w14:paraId="03EE507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65976 0.0587 2627 -4.532  0.0005 </w:t>
      </w:r>
    </w:p>
    <w:p w14:paraId="6891AC1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000   -0.081627 0.0715 2627 -1.142  0.9974 </w:t>
      </w:r>
    </w:p>
    <w:p w14:paraId="3784A7E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383    0.100583 0.0974 2627  1.032  0.9991 </w:t>
      </w:r>
    </w:p>
    <w:p w14:paraId="772B35A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588   -0.073444 0.1011 2627 -0.727  1.0000 </w:t>
      </w:r>
    </w:p>
    <w:p w14:paraId="4FB6C3A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707   -0.045783 0.0755 2627 -0.606  1.0000 </w:t>
      </w:r>
    </w:p>
    <w:p w14:paraId="317CB21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866) -  0.866   -0.120526 0.0789 2627 -1.528  0.9627 </w:t>
      </w:r>
    </w:p>
    <w:p w14:paraId="17C9D13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924    0.009292 0.0921 2627  0.101  1.0000 </w:t>
      </w:r>
    </w:p>
    <w:p w14:paraId="346BD3D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951   -0.139207 0.0990 2627 -1.407  0.9813 </w:t>
      </w:r>
    </w:p>
    <w:p w14:paraId="27A9D28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0.951) -0.140724 0.1185 2627 -1.188  0.9961 </w:t>
      </w:r>
    </w:p>
    <w:p w14:paraId="38FEDB4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51675 0.0766 2627 -4.590  0.0004 </w:t>
      </w:r>
    </w:p>
    <w:p w14:paraId="242E7F1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000   -0.167327 0.0920 2627 -1.820  0.8674 </w:t>
      </w:r>
    </w:p>
    <w:p w14:paraId="26CE88D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 0.014884 0.1014 2627  0.147  1.0000 </w:t>
      </w:r>
    </w:p>
    <w:p w14:paraId="5C63B69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588   -0.159144 0.1131 2627 -1.407  0.9812 </w:t>
      </w:r>
    </w:p>
    <w:p w14:paraId="78613BB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707   -0.131483 0.0902 2627 -1.458  0.9746 </w:t>
      </w:r>
    </w:p>
    <w:p w14:paraId="453D9CE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866   -0.206225 0.1008 2627 -2.045  0.7388 </w:t>
      </w:r>
    </w:p>
    <w:p w14:paraId="67B9ECD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-0.076407 0.0950 2627 -0.805  0.9999 </w:t>
      </w:r>
    </w:p>
    <w:p w14:paraId="62C0C00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51   -0.224907 0.1112 2627 -2.022  0.7541 </w:t>
      </w:r>
    </w:p>
    <w:p w14:paraId="17940CB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10952 0.0904 2627 -2.334  0.5296 </w:t>
      </w:r>
    </w:p>
    <w:p w14:paraId="25B95E9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000   -0.026603 0.1003 2627 -0.265  1.0000 </w:t>
      </w:r>
    </w:p>
    <w:p w14:paraId="536F907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383    0.155607 0.1192 2627  1.305  0.9905 </w:t>
      </w:r>
    </w:p>
    <w:p w14:paraId="7A06007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588   -0.018420 0.1145 2627 -0.161  1.0000 </w:t>
      </w:r>
    </w:p>
    <w:p w14:paraId="534DC4C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707    0.009241 0.1021 2627  0.090  1.0000 </w:t>
      </w:r>
    </w:p>
    <w:p w14:paraId="6981F8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866   -0.065502 0.1111 2627 -0.590  1.0000 </w:t>
      </w:r>
    </w:p>
    <w:p w14:paraId="3A141AA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924    0.064316 0.1150 2627  0.559  1.0000 </w:t>
      </w:r>
    </w:p>
    <w:p w14:paraId="3050304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951   -0.084183 0.1126 2627 -0.747  1.0000 </w:t>
      </w:r>
    </w:p>
    <w:p w14:paraId="0F59981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000      0.184348 0.0508 2627  3.626  0.0205 </w:t>
      </w:r>
    </w:p>
    <w:p w14:paraId="7B2CAB4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 0.366559 0.0778 2627  4.713  0.0002 </w:t>
      </w:r>
    </w:p>
    <w:p w14:paraId="7BB4C05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588      0.192532 0.0832 2627  2.315  0.5437 </w:t>
      </w:r>
    </w:p>
    <w:p w14:paraId="60432D0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707      0.220193 0.0476 2627  4.629  0.0003 </w:t>
      </w:r>
    </w:p>
    <w:p w14:paraId="0C246A8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866      0.145450 0.0656 2627  2.218  0.6160 </w:t>
      </w:r>
    </w:p>
    <w:p w14:paraId="6C1660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 0.275268 0.0710 2627  3.875  0.0082 </w:t>
      </w:r>
    </w:p>
    <w:p w14:paraId="316DE65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51      0.126768 0.0807 2627  1.572  0.9533 </w:t>
      </w:r>
    </w:p>
    <w:p w14:paraId="602AB20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383      0.182210 0.0929 2627  1.961  0.7921 </w:t>
      </w:r>
    </w:p>
    <w:p w14:paraId="60FCC49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588      0.008183 0.0933 2627  0.088  1.0000 </w:t>
      </w:r>
    </w:p>
    <w:p w14:paraId="5C0F572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707      0.035844 0.0696 2627  0.515  1.0000 </w:t>
      </w:r>
    </w:p>
    <w:p w14:paraId="538E919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866     -0.038898 0.0766 2627 -0.508  1.0000 </w:t>
      </w:r>
    </w:p>
    <w:p w14:paraId="1F74FAD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924      0.090919 0.0874 2627  1.041  0.9990 </w:t>
      </w:r>
    </w:p>
    <w:p w14:paraId="65C7FCE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951     -0.057580 0.0907 2627 -0.635  1.0000 </w:t>
      </w:r>
    </w:p>
    <w:p w14:paraId="443DC18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588     -0.174027 0.1139 2627 -1.528  0.9626 </w:t>
      </w:r>
    </w:p>
    <w:p w14:paraId="1035ED7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707     -0.146366 0.0912 2627 -1.605  0.9451 </w:t>
      </w:r>
    </w:p>
    <w:p w14:paraId="7FE412D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866     -0.221109 0.1017 2627 -2.173  0.6491 </w:t>
      </w:r>
    </w:p>
    <w:p w14:paraId="6BB3EB2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-0.091291 0.0966 2627 -0.945  0.9996 </w:t>
      </w:r>
    </w:p>
    <w:p w14:paraId="7050BBE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51     -0.239790 0.1121 2627 -2.140  0.6733 </w:t>
      </w:r>
    </w:p>
    <w:p w14:paraId="6444DE6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707      0.027661 0.0958 2627  0.289  1.0000 </w:t>
      </w:r>
    </w:p>
    <w:p w14:paraId="41145D9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866     -0.047081 0.1052 2627 -0.448  1.0000 </w:t>
      </w:r>
    </w:p>
    <w:p w14:paraId="4557840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924      0.082736 0.1094 2627  0.756  1.0000 </w:t>
      </w:r>
    </w:p>
    <w:p w14:paraId="4972063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951     -0.065763 0.1062 2627 -0.619  1.0000 </w:t>
      </w:r>
    </w:p>
    <w:p w14:paraId="36666DB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866     -0.074743 0.0810 2627 -0.923  0.9997 </w:t>
      </w:r>
    </w:p>
    <w:p w14:paraId="128BBC4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24      0.055075 0.0855 2627  0.644  1.0000 </w:t>
      </w:r>
    </w:p>
    <w:p w14:paraId="15C1DAF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51     -0.093424 0.0936 2627 -0.998  0.9993 </w:t>
      </w:r>
    </w:p>
    <w:p w14:paraId="48FAD96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-  0.924      0.129818 0.0967 2627  1.343  0.9876 </w:t>
      </w:r>
    </w:p>
    <w:p w14:paraId="5A74094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-  0.951     -0.018682 0.1031 2627 -0.181  1.0000 </w:t>
      </w:r>
    </w:p>
    <w:p w14:paraId="3095E5F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-  0.951     -0.148499 0.1075 2627 -1.382  0.9840 </w:t>
      </w:r>
    </w:p>
    <w:p w14:paraId="01A39B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C992EF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4 estimates </w:t>
      </w:r>
    </w:p>
    <w:p w14:paraId="6A0355A2" w14:textId="77777777" w:rsidR="004533D3" w:rsidRDefault="004533D3" w:rsidP="0047177C"/>
    <w:p w14:paraId="1C876A08" w14:textId="7E95915D" w:rsidR="00103D6E" w:rsidRDefault="00103D6E" w:rsidP="0047177C"/>
    <w:p w14:paraId="0F7B501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~ ypos1 + Error(code), data = df1)</w:t>
      </w:r>
    </w:p>
    <w:p w14:paraId="08BC56F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aov_df1, ~ ypos1)</w:t>
      </w:r>
    </w:p>
    <w:p w14:paraId="5DD6E5C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83A2A6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A78CDB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383)  0.08801 0.1186 2626  0.742  1.0000 </w:t>
      </w:r>
    </w:p>
    <w:p w14:paraId="5777BBD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500)  0.07894 0.1060 2626  0.744  1.0000 </w:t>
      </w:r>
    </w:p>
    <w:p w14:paraId="276E1E5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707)  0.02267 0.0999 2626  0.227  1.0000 </w:t>
      </w:r>
    </w:p>
    <w:p w14:paraId="468DE2E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809) -0.14655 0.1171 2626 -1.251  0.9958 </w:t>
      </w:r>
    </w:p>
    <w:p w14:paraId="4C461A0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924) -0.06611 0.1246 2626 -0.530  1.0000 </w:t>
      </w:r>
    </w:p>
    <w:p w14:paraId="38611FD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1.000) -0.12728 0.1179 2626 -1.080  0.9991 </w:t>
      </w:r>
    </w:p>
    <w:p w14:paraId="010E3AE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285 0.0873 2626 -1.865  0.8704 </w:t>
      </w:r>
    </w:p>
    <w:p w14:paraId="19F7005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309   -0.00598 0.1115 2626 -0.054  1.0000 </w:t>
      </w:r>
    </w:p>
    <w:p w14:paraId="33D5FC6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383    0.18726 0.1115 2626  1.680  0.9392 </w:t>
      </w:r>
    </w:p>
    <w:p w14:paraId="3341C49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500    0.02552 0.1060 2626  0.241  1.0000 </w:t>
      </w:r>
    </w:p>
    <w:p w14:paraId="7D20A98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707    0.13849 0.0985 2626  1.405  0.9870 </w:t>
      </w:r>
    </w:p>
    <w:p w14:paraId="6914136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809    0.18162 0.1091 2626  1.665  0.9435 </w:t>
      </w:r>
    </w:p>
    <w:p w14:paraId="4239C5A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924    0.27168 0.1103 2626  2.463  0.4675 </w:t>
      </w:r>
    </w:p>
    <w:p w14:paraId="3D60E3C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1.000    0.08698 0.1022 2626  0.851  0.9999 </w:t>
      </w:r>
    </w:p>
    <w:p w14:paraId="490EF4A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00) -0.00907 0.1010 2626 -0.090  1.0000 </w:t>
      </w:r>
    </w:p>
    <w:p w14:paraId="5DCD713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-0.06534 0.0937 2626 -0.697  1.0000 </w:t>
      </w:r>
    </w:p>
    <w:p w14:paraId="2D7CC85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09) -0.23457 0.1221 2626 -1.921  0.8429 </w:t>
      </w:r>
    </w:p>
    <w:p w14:paraId="271F3D8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-0.15412 0.1129 2626 -1.366  0.9901 </w:t>
      </w:r>
    </w:p>
    <w:p w14:paraId="748912A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1.000) -0.21529 0.1172 2626 -1.836  0.8833 </w:t>
      </w:r>
    </w:p>
    <w:p w14:paraId="499E697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5086 0.0802 2626 -3.127  0.1100 </w:t>
      </w:r>
    </w:p>
    <w:p w14:paraId="5D41B6F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09   -0.09399 0.1149 2626 -0.818  1.0000 </w:t>
      </w:r>
    </w:p>
    <w:p w14:paraId="3D14809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 0.09925 0.0978 2626  1.015  0.9996 </w:t>
      </w:r>
    </w:p>
    <w:p w14:paraId="5696D5E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500   -0.06249 0.1009 2626 -0.619  1.0000 </w:t>
      </w:r>
    </w:p>
    <w:p w14:paraId="739A15E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707    0.05048 0.0923 2626  0.547  1.0000 </w:t>
      </w:r>
    </w:p>
    <w:p w14:paraId="794818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809    0.09361 0.1142 2626  0.820  1.0000 </w:t>
      </w:r>
    </w:p>
    <w:p w14:paraId="5DE8E27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 0.18367 0.0969 2626  1.896  0.8553 </w:t>
      </w:r>
    </w:p>
    <w:p w14:paraId="4A4411A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1.000   -0.00103 0.0993 2626 -0.010  1.0000 </w:t>
      </w:r>
    </w:p>
    <w:p w14:paraId="3065C5C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707) -0.05626 0.0782 2626 -0.720  1.0000 </w:t>
      </w:r>
    </w:p>
    <w:p w14:paraId="4B6221A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809) -0.22549 0.1099 2626 -2.051  0.7670 </w:t>
      </w:r>
    </w:p>
    <w:p w14:paraId="0EB2489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924) -0.14505 0.1080 2626 -1.343  0.9916 </w:t>
      </w:r>
    </w:p>
    <w:p w14:paraId="68973D1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1.000) -0.20622 0.1010 2626 -2.043  0.7725 </w:t>
      </w:r>
    </w:p>
    <w:p w14:paraId="0D0F87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4179 0.0613 2626 -3.945  0.0072 </w:t>
      </w:r>
    </w:p>
    <w:p w14:paraId="27D5D0E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309   -0.08492 0.1018 2626 -0.834  1.0000 </w:t>
      </w:r>
    </w:p>
    <w:p w14:paraId="50BBA62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383    0.10832 0.0925 2626  1.171  0.9979 </w:t>
      </w:r>
    </w:p>
    <w:p w14:paraId="49E0F7A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500   -0.05342 0.0771 2626 -0.693  1.0000 </w:t>
      </w:r>
    </w:p>
    <w:p w14:paraId="5689E6A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707    0.05955 0.0764 2626  0.779  1.0000 </w:t>
      </w:r>
    </w:p>
    <w:p w14:paraId="0362BA3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809    0.10268 0.1010 2626  1.016  0.9996 </w:t>
      </w:r>
    </w:p>
    <w:p w14:paraId="7D8D804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924    0.19274 0.0911 2626  2.116  0.7241 </w:t>
      </w:r>
    </w:p>
    <w:p w14:paraId="387F108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1.000    0.00804 0.0785 2626  0.102  1.0000 </w:t>
      </w:r>
    </w:p>
    <w:p w14:paraId="7DA961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09) -0.16923 0.1041 2626 -1.626  0.9531 </w:t>
      </w:r>
    </w:p>
    <w:p w14:paraId="65FB676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-0.08878 0.1013 2626 -0.877  0.9999 </w:t>
      </w:r>
    </w:p>
    <w:p w14:paraId="78BA1CE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1.000) -0.14995 0.0983 2626 -1.526  0.9726 </w:t>
      </w:r>
    </w:p>
    <w:p w14:paraId="16F39EE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8553 0.0485 2626 -3.826  0.0113 </w:t>
      </w:r>
    </w:p>
    <w:p w14:paraId="1B2343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09   -0.02865 0.0955 2626 -0.300  1.0000 </w:t>
      </w:r>
    </w:p>
    <w:p w14:paraId="32E9370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83    0.16459 0.0846 2626  1.946  0.8292 </w:t>
      </w:r>
    </w:p>
    <w:p w14:paraId="37F174F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500    0.00285 0.0781 2626  0.036  1.0000 </w:t>
      </w:r>
    </w:p>
    <w:p w14:paraId="4521FF8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0.11582 0.0559 2626  2.073  0.7532 </w:t>
      </w:r>
    </w:p>
    <w:p w14:paraId="4453B96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809    0.15895 0.0946 2626  1.680  0.9393 </w:t>
      </w:r>
    </w:p>
    <w:p w14:paraId="5AFD61F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 0.24901 0.0830 2626  3.000  0.1539 </w:t>
      </w:r>
    </w:p>
    <w:p w14:paraId="45A412A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1.000    0.06431 0.0760 2626  0.846  1.0000 </w:t>
      </w:r>
    </w:p>
    <w:p w14:paraId="426B726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809) - (-0.924)  0.08045 0.1280 2626  0.628  1.0000 </w:t>
      </w:r>
    </w:p>
    <w:p w14:paraId="2F115B1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1.000)  0.01928 0.1217 2626  0.158  1.0000 </w:t>
      </w:r>
    </w:p>
    <w:p w14:paraId="47E09AF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1630 0.0921 2626 -0.177  1.0000 </w:t>
      </w:r>
    </w:p>
    <w:p w14:paraId="0EA590C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309    0.14058 0.1146 2626  1.226  0.9966 </w:t>
      </w:r>
    </w:p>
    <w:p w14:paraId="00B0121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383    0.33382 0.1152 2626  2.897  0.1982 </w:t>
      </w:r>
    </w:p>
    <w:p w14:paraId="7DB2B02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500    0.17208 0.1099 2626  1.565  0.9658 </w:t>
      </w:r>
    </w:p>
    <w:p w14:paraId="4B1BCF8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707    0.28505 0.1028 2626  2.773  0.2621 </w:t>
      </w:r>
    </w:p>
    <w:p w14:paraId="04F58F3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809    0.32818 0.1140 2626  2.878  0.2070 </w:t>
      </w:r>
    </w:p>
    <w:p w14:paraId="5B83FFA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924    0.41824 0.1141 2626  3.666  0.0202 </w:t>
      </w:r>
    </w:p>
    <w:p w14:paraId="71F39F3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1.000    0.23354 0.1057 2626  2.210  0.6576 </w:t>
      </w:r>
    </w:p>
    <w:p w14:paraId="2A30740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1.000) -0.06117 0.1234 2626 -0.496  1.0000 </w:t>
      </w:r>
    </w:p>
    <w:p w14:paraId="1FE0D37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675 0.0889 2626 -1.088  0.9991 </w:t>
      </w:r>
    </w:p>
    <w:p w14:paraId="0F1E482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09    0.06013 0.1212 2626  0.496  1.0000 </w:t>
      </w:r>
    </w:p>
    <w:p w14:paraId="17C3405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 0.25337 0.1046 2626  2.423  0.4980 </w:t>
      </w:r>
    </w:p>
    <w:p w14:paraId="3888DFB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500    0.09163 0.1080 2626  0.849  0.9999 </w:t>
      </w:r>
    </w:p>
    <w:p w14:paraId="75FC391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707    0.20460 0.1000 2626  2.047  0.7701 </w:t>
      </w:r>
    </w:p>
    <w:p w14:paraId="6827029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809    0.24773 0.1205 2626  2.056  0.7637 </w:t>
      </w:r>
    </w:p>
    <w:p w14:paraId="3B9C4A8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 0.33779 0.1023 2626  3.302  0.0665 </w:t>
      </w:r>
    </w:p>
    <w:p w14:paraId="75E402C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1.000    0.15309 0.1065 2626  1.438  0.9838 </w:t>
      </w:r>
    </w:p>
    <w:p w14:paraId="474C193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3558 0.0855 2626 -0.416  1.0000 </w:t>
      </w:r>
    </w:p>
    <w:p w14:paraId="4D70030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309    0.12130 0.1150 2626  1.055  0.9993 </w:t>
      </w:r>
    </w:p>
    <w:p w14:paraId="5D304E2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383    0.31454 0.1100 2626  2.859  0.2167 </w:t>
      </w:r>
    </w:p>
    <w:p w14:paraId="2131F8C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500    0.15280 0.1008 2626  1.516  0.9741 </w:t>
      </w:r>
    </w:p>
    <w:p w14:paraId="15215A9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707    0.26577 0.0969 2626  2.742  0.2800 </w:t>
      </w:r>
    </w:p>
    <w:p w14:paraId="3B9BF43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809    0.30890 0.1140 2626  2.710  0.2989 </w:t>
      </w:r>
    </w:p>
    <w:p w14:paraId="68F5D59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924    0.39896 0.1088 2626  3.665  0.0202 </w:t>
      </w:r>
    </w:p>
    <w:p w14:paraId="3A11329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1.000    0.21426 0.0983 2626  2.181  0.6790 </w:t>
      </w:r>
    </w:p>
    <w:p w14:paraId="40CDBD8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09      0.15687 0.0823 2626  1.906  0.8503 </w:t>
      </w:r>
    </w:p>
    <w:p w14:paraId="2FED414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 0.35012 0.0693 2626  5.054  &lt;.0001 </w:t>
      </w:r>
    </w:p>
    <w:p w14:paraId="3BEF35F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500      0.18838 0.0612 2626  3.076  0.1264 </w:t>
      </w:r>
    </w:p>
    <w:p w14:paraId="62F5018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707      0.30135 0.0457 2626  6.597  &lt;.0001 </w:t>
      </w:r>
    </w:p>
    <w:p w14:paraId="6C4904A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809      0.34448 0.0813 2626  4.239  0.0022 </w:t>
      </w:r>
    </w:p>
    <w:p w14:paraId="4844DF6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 0.43453 0.0674 2626  6.451  &lt;.0001 </w:t>
      </w:r>
    </w:p>
    <w:p w14:paraId="153C213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1.000      0.24984 0.0585 2626  4.270  0.0019 </w:t>
      </w:r>
    </w:p>
    <w:p w14:paraId="3ED2A21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383      0.19324 0.1076 2626  1.796  0.8999 </w:t>
      </w:r>
    </w:p>
    <w:p w14:paraId="31A1B3F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500      0.03150 0.1018 2626  0.309  1.0000 </w:t>
      </w:r>
    </w:p>
    <w:p w14:paraId="2381A92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707      0.14447 0.0941 2626  1.535  0.9711 </w:t>
      </w:r>
    </w:p>
    <w:p w14:paraId="40430D4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809      0.18760 0.1065 2626  1.761  0.9133 </w:t>
      </w:r>
    </w:p>
    <w:p w14:paraId="6760CA3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924      0.27766 0.1063 2626  2.611  0.3627 </w:t>
      </w:r>
    </w:p>
    <w:p w14:paraId="073A51A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1.000      0.09296 0.0969 2626  0.959  0.9998 </w:t>
      </w:r>
    </w:p>
    <w:p w14:paraId="635B844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500     -0.16174 0.0925 2626 -1.749  0.9175 </w:t>
      </w:r>
    </w:p>
    <w:p w14:paraId="48EE875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707     -0.04877 0.0830 2626 -0.588  1.0000 </w:t>
      </w:r>
    </w:p>
    <w:p w14:paraId="01CBC00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809     -0.00564 0.1068 2626 -0.053  1.0000 </w:t>
      </w:r>
    </w:p>
    <w:p w14:paraId="0092535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0.08442 0.0874 2626  0.965  0.9998 </w:t>
      </w:r>
    </w:p>
    <w:p w14:paraId="0894DE9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1.000     -0.10028 0.0907 2626 -1.106  0.9989 </w:t>
      </w:r>
    </w:p>
    <w:p w14:paraId="522B51F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707      0.11297 0.0764 2626  1.479  0.9792 </w:t>
      </w:r>
    </w:p>
    <w:p w14:paraId="62F429A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809      0.15610 0.1010 2626  1.545  0.9694 </w:t>
      </w:r>
    </w:p>
    <w:p w14:paraId="4BEEF58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924      0.24616 0.0910 2626  2.704  0.3029 </w:t>
      </w:r>
    </w:p>
    <w:p w14:paraId="294E6B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1.000      0.06146 0.0789 2626  0.778  1.0000 </w:t>
      </w:r>
    </w:p>
    <w:p w14:paraId="406BBDD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809      0.04313 0.0932 2626  0.463  1.0000 </w:t>
      </w:r>
    </w:p>
    <w:p w14:paraId="005F791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24      0.13319 0.0814 2626  1.636  0.9507 </w:t>
      </w:r>
    </w:p>
    <w:p w14:paraId="69B61F5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1.000     -0.05151 0.0742 2626 -0.694  1.0000 </w:t>
      </w:r>
    </w:p>
    <w:p w14:paraId="0ADDCD6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-  0.924      0.09006 0.1055 2626  0.853  0.9999 </w:t>
      </w:r>
    </w:p>
    <w:p w14:paraId="7A1D235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-  1.000     -0.09464 0.0964 2626 -0.982  0.9997 </w:t>
      </w:r>
    </w:p>
    <w:p w14:paraId="4AE161F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 0.924 -  1.000     -0.18470 0.0892 2626 -2.070  0.7550 </w:t>
      </w:r>
    </w:p>
    <w:p w14:paraId="43777AA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9A9F8B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5 estimates</w:t>
      </w:r>
    </w:p>
    <w:p w14:paraId="4AF6A9CD" w14:textId="7F0476E3" w:rsidR="003226C5" w:rsidRDefault="003226C5" w:rsidP="0047177C"/>
    <w:p w14:paraId="1CA73B9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~ predictability + Error(code), data = df1)</w:t>
      </w:r>
    </w:p>
    <w:p w14:paraId="56A6832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aov_df1, ~ predictability)</w:t>
      </w:r>
    </w:p>
    <w:p w14:paraId="4D021A7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4BE93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7E357B5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 0.0141 0.0253 286 0.558   0.5775 </w:t>
      </w:r>
    </w:p>
    <w:p w14:paraId="6951EF7A" w14:textId="20ED9F87" w:rsidR="004533D3" w:rsidRDefault="004533D3" w:rsidP="0047177C"/>
    <w:p w14:paraId="61500516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~ difficulty + Error(code), data = df1)</w:t>
      </w:r>
    </w:p>
    <w:p w14:paraId="55E00F2F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(aov_df1, ~ difficulty)</w:t>
      </w:r>
    </w:p>
    <w:p w14:paraId="0FB35106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D380993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9D447A9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6    -0.14577 0.0270 284 -5.405  &lt;.0001 </w:t>
      </w:r>
    </w:p>
    <w:p w14:paraId="7FCDF096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8    -0.25382 0.0280 284 -9.063  &lt;.0001 </w:t>
      </w:r>
    </w:p>
    <w:p w14:paraId="1A93B4AA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10   -0.25016 0.0288 284 -8.694  &lt;.0001 </w:t>
      </w:r>
    </w:p>
    <w:p w14:paraId="2F868F23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8    -0.10805 0.0292 284 -3.704  0.0014 </w:t>
      </w:r>
    </w:p>
    <w:p w14:paraId="582E0017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10   -0.10439 0.0299 284 -3.491  0.0031 </w:t>
      </w:r>
    </w:p>
    <w:p w14:paraId="77C64C0B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8 - 10    0.00366 0.0308 284  0.118  0.9994 </w:t>
      </w:r>
    </w:p>
    <w:p w14:paraId="0D602C19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D88765A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4 estimates </w:t>
      </w:r>
    </w:p>
    <w:p w14:paraId="570DC599" w14:textId="639881A9" w:rsidR="004533D3" w:rsidRDefault="004533D3" w:rsidP="0047177C"/>
    <w:p w14:paraId="719ECE1F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~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74565CBE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aov_df1, ~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AE8A114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2978738E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CF5C8A9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2     -0.0472 0.0213 2639 -2.213  0.0270 </w:t>
      </w:r>
    </w:p>
    <w:p w14:paraId="6CB3146C" w14:textId="316B5DA9" w:rsidR="00524716" w:rsidRDefault="00524716" w:rsidP="0047177C"/>
    <w:p w14:paraId="7EF4E944" w14:textId="77777777" w:rsidR="00524716" w:rsidRDefault="00524716" w:rsidP="0047177C"/>
    <w:p w14:paraId="191B3F2F" w14:textId="77777777" w:rsidR="004533D3" w:rsidRDefault="004533D3" w:rsidP="0047177C"/>
    <w:p w14:paraId="648F6F98" w14:textId="77777777" w:rsidR="0047177C" w:rsidRDefault="008109D8" w:rsidP="0047177C">
      <w:pPr>
        <w:pStyle w:val="Heading2"/>
      </w:pPr>
      <w:r>
        <w:t>score</w:t>
      </w:r>
    </w:p>
    <w:p w14:paraId="6DB90237" w14:textId="394F188B" w:rsidR="0047177C" w:rsidRDefault="0047177C" w:rsidP="0047177C"/>
    <w:p w14:paraId="40173DF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(score ~ xpos1 * ypos1*predictability*difficulty*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56B0A53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51BFE8B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A4F2F89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Error: code</w:t>
      </w:r>
    </w:p>
    <w:p w14:paraId="5ADF750F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     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f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Sum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q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Mean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q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F value  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(&gt;F)    </w:t>
      </w:r>
    </w:p>
    <w:p w14:paraId="499A9591" w14:textId="77777777" w:rsidR="00D35907" w:rsidRPr="007634BA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7634BA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>xpos1                                    13  55.56   4.274  25.520  &lt; 2e-16 ***</w:t>
      </w:r>
    </w:p>
    <w:p w14:paraId="4A68C2B4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                                     7   1.57   0.225   1.343 0.233386    </w:t>
      </w:r>
    </w:p>
    <w:p w14:paraId="300243DD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predictability                            1   0.02   0.024   0.143 0.705787    </w:t>
      </w:r>
    </w:p>
    <w:p w14:paraId="61F25245" w14:textId="77777777" w:rsidR="00D35907" w:rsidRPr="007634BA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7634BA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>difficulty                                3   3.36   1.119   6.683 0.000277 ***</w:t>
      </w:r>
    </w:p>
    <w:p w14:paraId="284B0ADE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1   0.31   0.314   1.873 0.173058    </w:t>
      </w:r>
    </w:p>
    <w:p w14:paraId="61ECAC68" w14:textId="77777777" w:rsidR="00D35907" w:rsidRPr="007634BA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7634BA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xpos1:ypos1                               6   2.20   0.366   2.187 0.046712 *  </w:t>
      </w:r>
    </w:p>
    <w:p w14:paraId="4F9EEFBE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                     13   1.31   0.101   0.602 0.850070    </w:t>
      </w:r>
    </w:p>
    <w:p w14:paraId="1F601D53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                      7   0.64   0.091   0.543 0.800623    </w:t>
      </w:r>
    </w:p>
    <w:p w14:paraId="4551AFB3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lastRenderedPageBreak/>
        <w:t xml:space="preserve">xpos1:difficulty                          1   0.08   0.082   0.489 0.485296    </w:t>
      </w:r>
    </w:p>
    <w:p w14:paraId="69CE48DB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                          1   0.35   0.353   2.110 0.148208    </w:t>
      </w:r>
    </w:p>
    <w:p w14:paraId="29CDE9CE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F81604">
        <w:rPr>
          <w:rFonts w:ascii="Lucida Console" w:eastAsia="Times New Roman" w:hAnsi="Lucida Console" w:cs="Courier New"/>
          <w:color w:val="000000"/>
          <w:sz w:val="18"/>
          <w:szCs w:val="18"/>
          <w:highlight w:val="cyan"/>
          <w:bdr w:val="none" w:sz="0" w:space="0" w:color="auto" w:frame="1"/>
        </w:rPr>
        <w:t>predictability:difficulty</w:t>
      </w:r>
      <w:proofErr w:type="spellEnd"/>
      <w:r w:rsidRPr="00F81604">
        <w:rPr>
          <w:rFonts w:ascii="Lucida Console" w:eastAsia="Times New Roman" w:hAnsi="Lucida Console" w:cs="Courier New"/>
          <w:color w:val="000000"/>
          <w:sz w:val="18"/>
          <w:szCs w:val="18"/>
          <w:highlight w:val="cyan"/>
          <w:bdr w:val="none" w:sz="0" w:space="0" w:color="auto" w:frame="1"/>
        </w:rPr>
        <w:t xml:space="preserve">                 3   0.04   0.014   0.083 0.969318</w:t>
      </w: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</w:t>
      </w:r>
    </w:p>
    <w:p w14:paraId="5B8F3B0F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erfGrp                            13   1.86   0.143   0.855 0.601584    </w:t>
      </w:r>
    </w:p>
    <w:p w14:paraId="20D98345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erfGrp                             7   1.87   0.267   1.591 0.141283    </w:t>
      </w:r>
    </w:p>
    <w:p w14:paraId="538DB93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3   0.45   0.150   0.894 0.445858    </w:t>
      </w:r>
    </w:p>
    <w:p w14:paraId="7F077A4C" w14:textId="77777777" w:rsidR="00D35907" w:rsidRPr="007634BA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7634BA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highlight w:val="cyan"/>
          <w:bdr w:val="none" w:sz="0" w:space="0" w:color="auto" w:frame="1"/>
        </w:rPr>
        <w:t>xpos1:ypos1:predictability                6   2.15   0.358   2.138 0.051712 .</w:t>
      </w:r>
      <w:r w:rsidRPr="007634BA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  </w:t>
      </w:r>
    </w:p>
    <w:p w14:paraId="5CEBB775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           1   0.03   0.030   0.177 0.674236    </w:t>
      </w:r>
    </w:p>
    <w:p w14:paraId="59E9FB76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           1   0.06   0.057   0.339 0.561077    </w:t>
      </w:r>
    </w:p>
    <w:p w14:paraId="0060D6A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erfGrp                       6   1.36   0.227   1.353 0.236497    </w:t>
      </w:r>
    </w:p>
    <w:p w14:paraId="1E179704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perfGrp             13   2.55   0.196   1.172 0.303823    </w:t>
      </w:r>
    </w:p>
    <w:p w14:paraId="0A093FD6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perfGrp              7   0.60   0.085   0.508 0.827902    </w:t>
      </w:r>
    </w:p>
    <w:p w14:paraId="1FE2AC44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:perfGrp                  1   0.10   0.096   0.575 0.449262    </w:t>
      </w:r>
    </w:p>
    <w:p w14:paraId="55F7770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:perfGrp                  1   0.00   0.003   0.018 0.894381    </w:t>
      </w:r>
    </w:p>
    <w:p w14:paraId="119E4EF1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redictability:perfGrp        6   0.28   0.047   0.283 0.944138    </w:t>
      </w:r>
    </w:p>
    <w:p w14:paraId="01472FA6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:perfGrp   1   0.00   0.001   0.005 0.946486    </w:t>
      </w:r>
    </w:p>
    <w:p w14:paraId="22FB9A5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:perfGrp   1   0.37   0.370   2.210 0.139074    </w:t>
      </w:r>
    </w:p>
    <w:p w14:paraId="295CEDCD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Residuals                               164  27.47   0.167                     </w:t>
      </w:r>
    </w:p>
    <w:p w14:paraId="6D1B898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5478F7F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3FCEC6F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AB460C0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74F0903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       Df Sum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q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Mean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q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F value  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(&gt;F)    </w:t>
      </w:r>
    </w:p>
    <w:p w14:paraId="4BD9B8E4" w14:textId="77777777" w:rsidR="00D35907" w:rsidRPr="007634BA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7634BA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>xpos1                                     13   20.1   1.545   9.845  &lt; 2e-16 ***</w:t>
      </w:r>
    </w:p>
    <w:p w14:paraId="7A96E91A" w14:textId="77777777" w:rsidR="00D35907" w:rsidRPr="007634BA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7634BA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>ypos1                                      7   28.5   4.066  25.908  &lt; 2e-16 ***</w:t>
      </w:r>
    </w:p>
    <w:p w14:paraId="0A798854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 1    0.1   0.079   0.503  0.47811    </w:t>
      </w:r>
    </w:p>
    <w:p w14:paraId="736FB7FC" w14:textId="77777777" w:rsidR="00D35907" w:rsidRPr="007634BA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7634BA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>xpos1:ypos1                                6    5.7   0.957   6.098 2.29e-06 ***</w:t>
      </w:r>
    </w:p>
    <w:p w14:paraId="1FF2249A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                      13    2.4   0.183   1.166  0.29831    </w:t>
      </w:r>
    </w:p>
    <w:p w14:paraId="2772EAB5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                       7    0.2   0.023   0.145  0.99453    </w:t>
      </w:r>
    </w:p>
    <w:p w14:paraId="7EA2F585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                           1    0.1   0.119   0.760  0.38327    </w:t>
      </w:r>
    </w:p>
    <w:p w14:paraId="4CB1F25E" w14:textId="77777777" w:rsidR="00D35907" w:rsidRPr="007634BA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7634BA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ypos1:difficulty                           1    1.3   1.266   8.068  0.00453 ** </w:t>
      </w:r>
    </w:p>
    <w:p w14:paraId="61ABCE26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erfGrp                             13    2.6   0.200   1.276  0.21950    </w:t>
      </w:r>
    </w:p>
    <w:p w14:paraId="17106505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erfGrp                              7    1.3   0.182   1.162  0.32094    </w:t>
      </w:r>
    </w:p>
    <w:p w14:paraId="6B0022CB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edictabili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1    0.3   0.308   1.962  0.16136    </w:t>
      </w:r>
    </w:p>
    <w:p w14:paraId="7F43A580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3    0.2   0.080   0.509  0.67623    </w:t>
      </w:r>
    </w:p>
    <w:p w14:paraId="61312518" w14:textId="77777777" w:rsidR="00D35907" w:rsidRPr="007634BA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7634BA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xpos1:ypos1:predictability                 6    1.8   0.299   1.904  0.07652 .  </w:t>
      </w:r>
    </w:p>
    <w:p w14:paraId="356904D4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            1    0.0   0.000   0.001  0.97447    </w:t>
      </w:r>
    </w:p>
    <w:p w14:paraId="18EAFD34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            1    0.1   0.085   0.541  0.46208    </w:t>
      </w:r>
    </w:p>
    <w:p w14:paraId="0A00729C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erfGrp                        6    1.2   0.197   1.256  0.27419    </w:t>
      </w:r>
    </w:p>
    <w:p w14:paraId="4E397F6C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perfGrp              13    2.2   0.173   1.099  0.35417    </w:t>
      </w:r>
    </w:p>
    <w:p w14:paraId="0EDA274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perfGrp               7    1.4   0.198   1.262  0.26495    </w:t>
      </w:r>
    </w:p>
    <w:p w14:paraId="6221AED9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:perfGrp                   1    0.1   0.142   0.904  0.34176    </w:t>
      </w:r>
    </w:p>
    <w:p w14:paraId="413DB5CA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:perfGrp                   1    0.0   0.008   0.053  0.81818    </w:t>
      </w:r>
    </w:p>
    <w:p w14:paraId="7773E2FE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commentRangeStart w:id="2"/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edictability</w:t>
      </w:r>
      <w:commentRangeEnd w:id="2"/>
      <w:r w:rsidR="00F81604">
        <w:rPr>
          <w:rStyle w:val="CommentReference"/>
        </w:rPr>
        <w:commentReference w:id="2"/>
      </w: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: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3    0.4   0.139   0.886  0.44749    </w:t>
      </w:r>
    </w:p>
    <w:p w14:paraId="33D8179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redictability:perfGrp         6    1.6   0.273   1.739  0.10797    </w:t>
      </w:r>
    </w:p>
    <w:p w14:paraId="040DFCA9" w14:textId="77777777" w:rsidR="00D35907" w:rsidRPr="007634BA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7634BA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highlight w:val="cyan"/>
          <w:bdr w:val="none" w:sz="0" w:space="0" w:color="auto" w:frame="1"/>
        </w:rPr>
        <w:t>xpos1:predictability:difficulty:perfGrp    1    0.6   0.568   3.617  0.05729 .</w:t>
      </w:r>
      <w:r w:rsidRPr="007634BA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  </w:t>
      </w:r>
    </w:p>
    <w:p w14:paraId="27A29C17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:perfGrp    1    0.1   0.066   0.419  0.51738    </w:t>
      </w:r>
    </w:p>
    <w:p w14:paraId="244AD6C7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Residuals                               3480  546.1   0.157                     </w:t>
      </w:r>
    </w:p>
    <w:p w14:paraId="661E618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368FDAE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2A6D4D63" w14:textId="4C5EB3CE" w:rsidR="00D35907" w:rsidRDefault="00D35907" w:rsidP="0047177C"/>
    <w:p w14:paraId="6824B230" w14:textId="62D4B8CC" w:rsidR="00D35907" w:rsidRDefault="00D35907" w:rsidP="0047177C"/>
    <w:p w14:paraId="7F2A2C3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(score~ xpos1 + Error(code), data = df1)</w:t>
      </w:r>
    </w:p>
    <w:p w14:paraId="0FEF3CB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(aov_df1, ~ xpos1)</w:t>
      </w:r>
    </w:p>
    <w:p w14:paraId="700BDEE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274274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D14A2E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88)  0.05022 0.0616 3587  0.815  0.9999 </w:t>
      </w:r>
    </w:p>
    <w:p w14:paraId="6BB9F09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-0.15271 0.0537 3587 -2.842  0.2042 </w:t>
      </w:r>
    </w:p>
    <w:p w14:paraId="574F18E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66) -0.07964 0.0567 3587 -1.404  0.9816 </w:t>
      </w:r>
    </w:p>
    <w:p w14:paraId="107A7C1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-0.00864 0.0540 3587 -0.160  1.0000 </w:t>
      </w:r>
    </w:p>
    <w:p w14:paraId="45F6ED4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51) -0.01037 0.0637 3587 -0.163  1.0000 </w:t>
      </w:r>
    </w:p>
    <w:p w14:paraId="2CF9606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7139 0.0421 3587 -4.071  0.0038 </w:t>
      </w:r>
    </w:p>
    <w:p w14:paraId="75F3742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000    0.00783 0.0515 3587  0.152  1.0000 </w:t>
      </w:r>
    </w:p>
    <w:p w14:paraId="17BBF33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-0.00534 0.0544 3587 -0.098  1.0000 </w:t>
      </w:r>
    </w:p>
    <w:p w14:paraId="206EEA0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588   -0.08674 0.0633 3587 -1.370  0.9852 </w:t>
      </w:r>
    </w:p>
    <w:p w14:paraId="5A153FA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707   -0.08932 0.0536 3587 -1.665  0.9279 </w:t>
      </w:r>
    </w:p>
    <w:p w14:paraId="7C38929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866    0.04020 0.0575 3587  0.699  1.0000 </w:t>
      </w:r>
    </w:p>
    <w:p w14:paraId="215D3E7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02761 0.0533 3587 -0.518  1.0000 </w:t>
      </w:r>
    </w:p>
    <w:p w14:paraId="113151E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51   -0.05250 0.0618 3587 -0.850  0.9999 </w:t>
      </w:r>
    </w:p>
    <w:p w14:paraId="2C1F4D5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707) -0.20293 0.0560 3587 -3.621  0.0208 </w:t>
      </w:r>
    </w:p>
    <w:p w14:paraId="47E65D8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866) -0.12987 0.0583 3587 -2.229  0.6080 </w:t>
      </w:r>
    </w:p>
    <w:p w14:paraId="6B9E6E2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24) -0.05886 0.0625 3587 -0.941  0.9997 </w:t>
      </w:r>
    </w:p>
    <w:p w14:paraId="37F5199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51) -0.06059 0.0601 3587 -1.008  0.9993 </w:t>
      </w:r>
    </w:p>
    <w:p w14:paraId="50E3E26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2161 0.0450 3587 -4.924  0.0001 </w:t>
      </w:r>
    </w:p>
    <w:p w14:paraId="5171E28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000   -0.04239 0.0508 3587 -0.835  0.9999 </w:t>
      </w:r>
    </w:p>
    <w:p w14:paraId="190D70E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383   -0.05556 0.0631 3587 -0.881  0.9998 </w:t>
      </w:r>
    </w:p>
    <w:p w14:paraId="33B1F9E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588   -0.13697 0.0594 3587 -2.308  0.5492 </w:t>
      </w:r>
    </w:p>
    <w:p w14:paraId="4DCE046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707   -0.13955 0.0560 3587 -2.494  0.4124 </w:t>
      </w:r>
    </w:p>
    <w:p w14:paraId="738B3D80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866   -0.01002 0.0590 3587 -0.170  1.0000 </w:t>
      </w:r>
    </w:p>
    <w:p w14:paraId="3FC35B2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924   -0.07783 0.0614 3587 -1.268  0.9927 </w:t>
      </w:r>
    </w:p>
    <w:p w14:paraId="448CA030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951   -0.10273 0.0577 3587 -1.781  0.8850 </w:t>
      </w:r>
    </w:p>
    <w:p w14:paraId="61EA340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66)  0.07306 0.0506 3587  1.444  0.9766 </w:t>
      </w:r>
    </w:p>
    <w:p w14:paraId="70DB655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 0.14407 0.0548 3587  2.630  0.3217 </w:t>
      </w:r>
    </w:p>
    <w:p w14:paraId="2BCB57D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51)  0.14233 0.0583 3587  2.440  0.4510 </w:t>
      </w:r>
    </w:p>
    <w:p w14:paraId="32F533D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1868 0.0334 3587 -0.559  1.0000 </w:t>
      </w:r>
    </w:p>
    <w:p w14:paraId="03D3629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000    0.16054 0.0447 3587  3.589  0.0232 </w:t>
      </w:r>
    </w:p>
    <w:p w14:paraId="5F79919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83    0.14737 0.0554 3587  2.660  0.3028 </w:t>
      </w:r>
    </w:p>
    <w:p w14:paraId="55D264A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588    0.06596 0.0579 3587  1.139  0.9974 </w:t>
      </w:r>
    </w:p>
    <w:p w14:paraId="036C59F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0.06338 0.0390 3587  1.626  0.9395 </w:t>
      </w:r>
    </w:p>
    <w:p w14:paraId="6EC4703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866    0.19291 0.0515 3587  3.746  0.0133 </w:t>
      </w:r>
    </w:p>
    <w:p w14:paraId="0112924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 0.12510 0.0535 3587  2.340  0.5253 </w:t>
      </w:r>
    </w:p>
    <w:p w14:paraId="4082779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51    0.10020 0.0562 3587  1.783  0.8842 </w:t>
      </w:r>
    </w:p>
    <w:p w14:paraId="6832FF3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24)  0.07101 0.0577 3587  1.230  0.9945 </w:t>
      </w:r>
    </w:p>
    <w:p w14:paraId="07752BE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51)  0.06927 0.0605 3587  1.145  0.9973 </w:t>
      </w:r>
    </w:p>
    <w:p w14:paraId="3523329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174 0.0380 3587 -2.414  0.4703 </w:t>
      </w:r>
    </w:p>
    <w:p w14:paraId="2258784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000    0.08747 0.0438 3587  1.996  0.7708 </w:t>
      </w:r>
    </w:p>
    <w:p w14:paraId="370A7F0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383    0.07431 0.0583 3587  1.275  0.9923 </w:t>
      </w:r>
    </w:p>
    <w:p w14:paraId="28B7FD7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588   -0.00710 0.0601 3587 -0.118  1.0000 </w:t>
      </w:r>
    </w:p>
    <w:p w14:paraId="3583BAD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707   -0.00968 0.0505 3587 -0.192  1.0000 </w:t>
      </w:r>
    </w:p>
    <w:p w14:paraId="19A3803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866    0.11985 0.0483 3587  2.481  0.4217 </w:t>
      </w:r>
    </w:p>
    <w:p w14:paraId="307A2A4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924    0.05204 0.0565 3587  0.922  0.9997 </w:t>
      </w:r>
    </w:p>
    <w:p w14:paraId="59B4A20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951    0.02714 0.0584 3587  0.465  1.0000 </w:t>
      </w:r>
    </w:p>
    <w:p w14:paraId="01B90E9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0.951) -0.00173 0.0646 3587 -0.027  1.0000 </w:t>
      </w:r>
    </w:p>
    <w:p w14:paraId="33723A4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275 0.0434 3587 -3.747  0.0132 </w:t>
      </w:r>
    </w:p>
    <w:p w14:paraId="4031C9A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000    0.01647 0.0526 3587  0.313  1.0000 </w:t>
      </w:r>
    </w:p>
    <w:p w14:paraId="5112B83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 0.00330 0.0555 3587  0.059  1.0000 </w:t>
      </w:r>
    </w:p>
    <w:p w14:paraId="5631923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924) -  0.588   -0.07810 0.0642 3587 -1.216  0.9951 </w:t>
      </w:r>
    </w:p>
    <w:p w14:paraId="46C3DE7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707   -0.08069 0.0547 3587 -1.475  0.9720 </w:t>
      </w:r>
    </w:p>
    <w:p w14:paraId="633B415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866    0.04884 0.0585 3587  0.835  0.9999 </w:t>
      </w:r>
    </w:p>
    <w:p w14:paraId="7345AD7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-0.01897 0.0538 3587 -0.352  1.0000 </w:t>
      </w:r>
    </w:p>
    <w:p w14:paraId="531BD34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51   -0.04386 0.0627 3587 -0.700  1.0000 </w:t>
      </w:r>
    </w:p>
    <w:p w14:paraId="6D84C46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102 0.0478 3587 -3.367  0.0484 </w:t>
      </w:r>
    </w:p>
    <w:p w14:paraId="1970529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000    0.01820 0.0534 3587  0.341  1.0000 </w:t>
      </w:r>
    </w:p>
    <w:p w14:paraId="051CCE9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383    0.00503 0.0651 3587  0.077  1.0000 </w:t>
      </w:r>
    </w:p>
    <w:p w14:paraId="3D2EFE2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588   -0.07637 0.0618 3587 -1.236  0.9943 </w:t>
      </w:r>
    </w:p>
    <w:p w14:paraId="4ED902F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707   -0.07895 0.0583 3587 -1.355  0.9865 </w:t>
      </w:r>
    </w:p>
    <w:p w14:paraId="7652E38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866    0.05057 0.0612 3587  0.826  0.9999 </w:t>
      </w:r>
    </w:p>
    <w:p w14:paraId="64EF247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924   -0.01724 0.0635 3587 -0.272  1.0000 </w:t>
      </w:r>
    </w:p>
    <w:p w14:paraId="4557615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951   -0.04213 0.0606 3587 -0.695  1.0000 </w:t>
      </w:r>
    </w:p>
    <w:p w14:paraId="443D4A1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000      0.17922 0.0297 3587  6.024  &lt;.0001 </w:t>
      </w:r>
    </w:p>
    <w:p w14:paraId="7E4F991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 0.16605 0.0442 3587  3.757  0.0128 </w:t>
      </w:r>
    </w:p>
    <w:p w14:paraId="4EB0C73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588      0.08464 0.0473 3587  1.789  0.8814 </w:t>
      </w:r>
    </w:p>
    <w:p w14:paraId="6ED699B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707      0.08206 0.0333 3587  2.468  0.4308 </w:t>
      </w:r>
    </w:p>
    <w:p w14:paraId="39D3BF1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866      0.21159 0.0392 3587  5.399  &lt;.0001 </w:t>
      </w:r>
    </w:p>
    <w:p w14:paraId="0B55FB5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 0.14378 0.0418 3587  3.443  0.0379 </w:t>
      </w:r>
    </w:p>
    <w:p w14:paraId="7C99193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51      0.11888 0.0452 3587  2.629  0.3218 </w:t>
      </w:r>
    </w:p>
    <w:p w14:paraId="18694B8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383     -0.01317 0.0533 3587 -0.247  1.0000 </w:t>
      </w:r>
    </w:p>
    <w:p w14:paraId="1A83D10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588     -0.09457 0.0529 3587 -1.787  0.8821 </w:t>
      </w:r>
    </w:p>
    <w:p w14:paraId="4DF63EC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707     -0.09715 0.0446 3587 -2.177  0.6462 </w:t>
      </w:r>
    </w:p>
    <w:p w14:paraId="7AD408B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866      0.03237 0.0447 3587  0.724  1.0000 </w:t>
      </w:r>
    </w:p>
    <w:p w14:paraId="335FA1A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924     -0.03544 0.0513 3587 -0.691  1.0000 </w:t>
      </w:r>
    </w:p>
    <w:p w14:paraId="76C8AA9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951     -0.06033 0.0508 3587 -1.187  0.9961 </w:t>
      </w:r>
    </w:p>
    <w:p w14:paraId="0B44CAB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588     -0.08140 0.0647 3587 -1.257  0.9933 </w:t>
      </w:r>
    </w:p>
    <w:p w14:paraId="69222F30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707     -0.08398 0.0553 3587 -1.518  0.9645 </w:t>
      </w:r>
    </w:p>
    <w:p w14:paraId="5F793AA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866      0.04554 0.0591 3587  0.771  1.0000 </w:t>
      </w:r>
    </w:p>
    <w:p w14:paraId="48CCCA7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-0.02227 0.0545 3587 -0.409  1.0000 </w:t>
      </w:r>
    </w:p>
    <w:p w14:paraId="737F822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51     -0.04716 0.0632 3587 -0.746  1.0000 </w:t>
      </w:r>
    </w:p>
    <w:p w14:paraId="7DB207D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707     -0.00258 0.0578 3587 -0.045  1.0000 </w:t>
      </w:r>
    </w:p>
    <w:p w14:paraId="31E3709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866      0.12694 0.0608 3587  2.088  0.7101 </w:t>
      </w:r>
    </w:p>
    <w:p w14:paraId="7D630E3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924      0.05913 0.0631 3587  0.937  0.9997 </w:t>
      </w:r>
    </w:p>
    <w:p w14:paraId="5C25717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951      0.03424 0.0596 3587  0.574  1.0000 </w:t>
      </w:r>
    </w:p>
    <w:p w14:paraId="237F4E5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866      0.12952 0.0514 3587  2.520  0.3941 </w:t>
      </w:r>
    </w:p>
    <w:p w14:paraId="65ECD3C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24      0.06171 0.0534 3587  1.156  0.9970 </w:t>
      </w:r>
    </w:p>
    <w:p w14:paraId="4984EB9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51      0.03682 0.0561 3587  0.656  1.0000 </w:t>
      </w:r>
    </w:p>
    <w:p w14:paraId="0B4E83C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-  0.924     -0.06781 0.0573 3587 -1.184  0.9962 </w:t>
      </w:r>
    </w:p>
    <w:p w14:paraId="5E2147A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-  0.951     -0.09270 0.0591 3587 -1.567  0.9543 </w:t>
      </w:r>
    </w:p>
    <w:p w14:paraId="3DC7730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-  0.951     -0.02489 0.0615 3587 -0.404  1.0000 </w:t>
      </w:r>
    </w:p>
    <w:p w14:paraId="2795338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1E5B2C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4 estimates</w:t>
      </w:r>
    </w:p>
    <w:p w14:paraId="15C25064" w14:textId="1D392B4C" w:rsidR="00D35907" w:rsidRDefault="00D35907" w:rsidP="0047177C"/>
    <w:p w14:paraId="353EC0CD" w14:textId="77777777" w:rsidR="00D35907" w:rsidRDefault="00D35907" w:rsidP="0047177C"/>
    <w:p w14:paraId="3910B57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(score~ ypos1 + Error(code), data = df1)</w:t>
      </w:r>
    </w:p>
    <w:p w14:paraId="510F6BE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(aov_df1, ~ ypos1)</w:t>
      </w:r>
    </w:p>
    <w:p w14:paraId="64CA0F8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6C2757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 estimate     SE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D209A9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383)  0.122750 0.0624 3586  1.967  0.8177 </w:t>
      </w:r>
    </w:p>
    <w:p w14:paraId="46D7563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500)  0.068575 0.0587 3586  1.169  0.9980 </w:t>
      </w:r>
    </w:p>
    <w:p w14:paraId="4E13612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707) -0.033245 0.0575 3586 -0.578  1.0000 </w:t>
      </w:r>
    </w:p>
    <w:p w14:paraId="5882376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309) - (-0.809)  0.130334 0.0591 3586  2.205  0.6614 </w:t>
      </w:r>
    </w:p>
    <w:p w14:paraId="16956E4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924)  0.233751 0.0626 3586  3.732  0.0159 </w:t>
      </w:r>
    </w:p>
    <w:p w14:paraId="7DB3475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1.000)  0.251643 0.0592 3586  4.250  0.0020 </w:t>
      </w:r>
    </w:p>
    <w:p w14:paraId="61C3E5D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42001 0.0471 3586 -3.017  0.1474 </w:t>
      </w:r>
    </w:p>
    <w:p w14:paraId="3356177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309   -0.005935 0.0595 3586 -0.100  1.0000 </w:t>
      </w:r>
    </w:p>
    <w:p w14:paraId="08CE20D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383   -0.106560 0.0634 3586 -1.682  0.9388 </w:t>
      </w:r>
    </w:p>
    <w:p w14:paraId="66CDD8C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500   -0.065699 0.0606 3586 -1.085  0.9991 </w:t>
      </w:r>
    </w:p>
    <w:p w14:paraId="0203196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707   -0.146208 0.0571 3586 -2.561  0.3969 </w:t>
      </w:r>
    </w:p>
    <w:p w14:paraId="4BF136B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809   -0.108661 0.0603 3586 -1.802  0.8977 </w:t>
      </w:r>
    </w:p>
    <w:p w14:paraId="7FCDD9B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924   -0.200215 0.0637 3586 -3.145  0.1045 </w:t>
      </w:r>
    </w:p>
    <w:p w14:paraId="1725FEE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1.000   -0.146972 0.0579 3586 -2.538  0.4129 </w:t>
      </w:r>
    </w:p>
    <w:p w14:paraId="27B17B7A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00) -0.054174 0.0545 3586 -0.994  0.9997 </w:t>
      </w:r>
    </w:p>
    <w:p w14:paraId="5EDAC5B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-0.155995 0.0526 3586 -2.967  0.1671 </w:t>
      </w:r>
    </w:p>
    <w:p w14:paraId="09DF175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09)  0.007584 0.0604 3586  0.126  1.0000 </w:t>
      </w:r>
    </w:p>
    <w:p w14:paraId="4E8FC1C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 0.111001 0.0517 3586  2.146  0.7034 </w:t>
      </w:r>
    </w:p>
    <w:p w14:paraId="7C0A6A6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1.000)  0.128894 0.0574 3586  2.246  0.6308 </w:t>
      </w:r>
    </w:p>
    <w:p w14:paraId="369FD8B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64751 0.0410 3586 -6.464  &lt;.0001 </w:t>
      </w:r>
    </w:p>
    <w:p w14:paraId="2D49B76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09   -0.128685 0.0602 3586 -2.138  0.7090 </w:t>
      </w:r>
    </w:p>
    <w:p w14:paraId="000EAD5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-0.229310 0.0528 3586 -4.345  0.0014 </w:t>
      </w:r>
    </w:p>
    <w:p w14:paraId="4E1D775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500   -0.188449 0.0566 3586 -3.331  0.0607 </w:t>
      </w:r>
    </w:p>
    <w:p w14:paraId="5B77308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707   -0.268958 0.0522 3586 -5.157  &lt;.0001 </w:t>
      </w:r>
    </w:p>
    <w:p w14:paraId="068E555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809   -0.231411 0.0614 3586 -3.766  0.0140 </w:t>
      </w:r>
    </w:p>
    <w:p w14:paraId="1D6C7BF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322965 0.0533 3586 -6.063  &lt;.0001 </w:t>
      </w:r>
    </w:p>
    <w:p w14:paraId="65DD782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1.000   -0.269722 0.0556 3586 -4.849  0.0001 </w:t>
      </w:r>
    </w:p>
    <w:p w14:paraId="7C56F81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707) -0.101820 0.0488 3586 -2.086  0.7446 </w:t>
      </w:r>
    </w:p>
    <w:p w14:paraId="2F792DC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809)  0.061759 0.0564 3586  1.094  0.9990 </w:t>
      </w:r>
    </w:p>
    <w:p w14:paraId="56DD080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924)  0.165176 0.0548 3586  3.014  0.1482 </w:t>
      </w:r>
    </w:p>
    <w:p w14:paraId="7889AFE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1.000)  0.183068 0.0501 3586  3.652  0.0211 </w:t>
      </w:r>
    </w:p>
    <w:p w14:paraId="552D6BE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10576 0.0360 3586 -5.851  &lt;.0001 </w:t>
      </w:r>
    </w:p>
    <w:p w14:paraId="4A91986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309   -0.074510 0.0562 3586 -1.325  0.9926 </w:t>
      </w:r>
    </w:p>
    <w:p w14:paraId="4E9030D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383   -0.175135 0.0556 3586 -3.148  0.1037 </w:t>
      </w:r>
    </w:p>
    <w:p w14:paraId="0CAF3D6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500   -0.134274 0.0463 3586 -2.898  0.1976 </w:t>
      </w:r>
    </w:p>
    <w:p w14:paraId="39D3EF0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707   -0.214783 0.0484 3586 -4.441  0.0009 </w:t>
      </w:r>
    </w:p>
    <w:p w14:paraId="1285285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809   -0.177237 0.0576 3586 -3.076  0.1261 </w:t>
      </w:r>
    </w:p>
    <w:p w14:paraId="1968B0A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924   -0.268791 0.0560 3586 -4.803  0.0002 </w:t>
      </w:r>
    </w:p>
    <w:p w14:paraId="604DA87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1.000   -0.215548 0.0480 3586 -4.488  0.0007 </w:t>
      </w:r>
    </w:p>
    <w:p w14:paraId="1E45E1F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09)  0.163579 0.0552 3586  2.961  0.1696 </w:t>
      </w:r>
    </w:p>
    <w:p w14:paraId="79FA5B5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 0.266996 0.0529 3586  5.051  &lt;.0001 </w:t>
      </w:r>
    </w:p>
    <w:p w14:paraId="148E91D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1.000)  0.284888 0.0520 3586  5.480  &lt;.0001 </w:t>
      </w:r>
    </w:p>
    <w:p w14:paraId="3C7E97F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08756 0.0330 3586 -3.298  0.0671 </w:t>
      </w:r>
    </w:p>
    <w:p w14:paraId="5F97A50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09    0.027310 0.0551 3586  0.496  1.0000 </w:t>
      </w:r>
    </w:p>
    <w:p w14:paraId="57A4063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83   -0.073315 0.0537 3586 -1.365  0.9902 </w:t>
      </w:r>
    </w:p>
    <w:p w14:paraId="4A90518A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500   -0.032454 0.0511 3586 -0.635  1.0000 </w:t>
      </w:r>
    </w:p>
    <w:p w14:paraId="1D94ECE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-0.112963 0.0383 3586 -2.951  0.1737 </w:t>
      </w:r>
    </w:p>
    <w:p w14:paraId="7550541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809   -0.075417 0.0564 3586 -1.336  0.9920 </w:t>
      </w:r>
    </w:p>
    <w:p w14:paraId="25B70D3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-0.166970 0.0541 3586 -3.088  0.1222 </w:t>
      </w:r>
    </w:p>
    <w:p w14:paraId="7A81B6A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1.000   -0.113727 0.0500 3586 -2.273  0.6110 </w:t>
      </w:r>
    </w:p>
    <w:p w14:paraId="5D48810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0.924)  0.103417 0.0606 3586  1.707  0.9315 </w:t>
      </w:r>
    </w:p>
    <w:p w14:paraId="4189CB8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1.000)  0.121310 0.0572 3586  2.122  0.7204 </w:t>
      </w:r>
    </w:p>
    <w:p w14:paraId="5E51841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72335 0.0443 3586 -6.143  &lt;.0001 </w:t>
      </w:r>
    </w:p>
    <w:p w14:paraId="7845008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309   -0.136269 0.0567 3586 -2.404  0.5120 </w:t>
      </w:r>
    </w:p>
    <w:p w14:paraId="0A313DC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383   -0.236894 0.0614 3586 -3.861  0.0098 </w:t>
      </w:r>
    </w:p>
    <w:p w14:paraId="1E1B471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500   -0.196033 0.0584 3586 -3.354  0.0565 </w:t>
      </w:r>
    </w:p>
    <w:p w14:paraId="1782403A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707   -0.276542 0.0548 3586 -5.042  &lt;.0001 </w:t>
      </w:r>
    </w:p>
    <w:p w14:paraId="7AE6BDD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809) -  0.809   -0.238995 0.0579 3586 -4.131  0.0034 </w:t>
      </w:r>
    </w:p>
    <w:p w14:paraId="010EF4D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924   -0.330549 0.0617 3586 -5.361  &lt;.0001 </w:t>
      </w:r>
    </w:p>
    <w:p w14:paraId="35D2E9D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1.000   -0.277306 0.0553 3586 -5.012  0.0001 </w:t>
      </w:r>
    </w:p>
    <w:p w14:paraId="7761B6D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1.000)  0.017892 0.0576 3586  0.310  1.0000 </w:t>
      </w:r>
    </w:p>
    <w:p w14:paraId="7AB15F2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75752 0.0413 3586 -9.094  &lt;.0001 </w:t>
      </w:r>
    </w:p>
    <w:p w14:paraId="019D3D5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09   -0.239686 0.0604 3586 -3.966  0.0065 </w:t>
      </w:r>
    </w:p>
    <w:p w14:paraId="0847973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-0.340311 0.0529 3586 -6.429  &lt;.0001 </w:t>
      </w:r>
    </w:p>
    <w:p w14:paraId="3D80D39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500   -0.299450 0.0568 3586 -5.269  &lt;.0001 </w:t>
      </w:r>
    </w:p>
    <w:p w14:paraId="1241956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707   -0.379959 0.0524 3586 -7.245  &lt;.0001 </w:t>
      </w:r>
    </w:p>
    <w:p w14:paraId="790CFD8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809   -0.342413 0.0617 3586 -5.551  &lt;.0001 </w:t>
      </w:r>
    </w:p>
    <w:p w14:paraId="0267534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-0.433966 0.0529 3586 -8.204  &lt;.0001 </w:t>
      </w:r>
    </w:p>
    <w:p w14:paraId="50F3856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1.000   -0.380723 0.0559 3586 -6.812  &lt;.0001 </w:t>
      </w:r>
    </w:p>
    <w:p w14:paraId="2952288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93644 0.0402 3586 -9.796  &lt;.0001 </w:t>
      </w:r>
    </w:p>
    <w:p w14:paraId="4FEA691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309   -0.257578 0.0570 3586 -4.522  0.0006 </w:t>
      </w:r>
    </w:p>
    <w:p w14:paraId="6ECD5B5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383   -0.358204 0.0584 3586 -6.130  &lt;.0001 </w:t>
      </w:r>
    </w:p>
    <w:p w14:paraId="5736BC6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500   -0.317343 0.0522 3586 -6.080  &lt;.0001 </w:t>
      </w:r>
    </w:p>
    <w:p w14:paraId="69E594B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707   -0.397851 0.0516 3586 -7.717  &lt;.0001 </w:t>
      </w:r>
    </w:p>
    <w:p w14:paraId="2786917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809   -0.360305 0.0583 3586 -6.183  &lt;.0001 </w:t>
      </w:r>
    </w:p>
    <w:p w14:paraId="70872E1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924   -0.451859 0.0587 3586 -7.692  &lt;.0001 </w:t>
      </w:r>
    </w:p>
    <w:p w14:paraId="0CFEFF9F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1.000   -0.398616 0.0516 3586 -7.726  &lt;.0001 </w:t>
      </w:r>
    </w:p>
    <w:p w14:paraId="2DA1282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09      0.136066 0.0441 3586  3.086  0.1230 </w:t>
      </w:r>
    </w:p>
    <w:p w14:paraId="1A8DBB7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 0.035441 0.0424 3586  0.835  1.0000 </w:t>
      </w:r>
    </w:p>
    <w:p w14:paraId="4A5D2AD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500      0.076302 0.0390 3586  1.955  0.8245 </w:t>
      </w:r>
    </w:p>
    <w:p w14:paraId="7340F11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707     -0.004207 0.0323 3586 -0.130  1.0000 </w:t>
      </w:r>
    </w:p>
    <w:p w14:paraId="1D6EC72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809      0.033340 0.0458 3586  0.728  1.0000 </w:t>
      </w:r>
    </w:p>
    <w:p w14:paraId="3DDB8A2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-0.058215 0.0429 3586 -1.358  0.9906 </w:t>
      </w:r>
    </w:p>
    <w:p w14:paraId="2A5093C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1.000     -0.004972 0.0376 3586 -0.132  1.0000 </w:t>
      </w:r>
    </w:p>
    <w:p w14:paraId="7040F77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383     -0.100625 0.0612 3586 -1.644  0.9487 </w:t>
      </w:r>
    </w:p>
    <w:p w14:paraId="0761FAA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500     -0.059764 0.0582 3586 -1.026  0.9995 </w:t>
      </w:r>
    </w:p>
    <w:p w14:paraId="54D9A68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707     -0.140273 0.0547 3586 -2.566  0.3932 </w:t>
      </w:r>
    </w:p>
    <w:p w14:paraId="3CD60B9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809     -0.102726 0.0579 3586 -1.775  0.9083 </w:t>
      </w:r>
    </w:p>
    <w:p w14:paraId="7A87806F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924     -0.194280 0.0615 3586 -3.160  0.1004 </w:t>
      </w:r>
    </w:p>
    <w:p w14:paraId="3B5727B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1.000     -0.141038 0.0549 3586 -2.571  0.3899 </w:t>
      </w:r>
    </w:p>
    <w:p w14:paraId="199ABDC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500      0.040861 0.0576 3586  0.709  1.0000 </w:t>
      </w:r>
    </w:p>
    <w:p w14:paraId="606FDE5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707     -0.039648 0.0533 3586 -0.744  1.0000 </w:t>
      </w:r>
    </w:p>
    <w:p w14:paraId="3EB0FE3A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809     -0.002101 0.0624 3586 -0.034  1.0000 </w:t>
      </w:r>
    </w:p>
    <w:p w14:paraId="2715DC6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-0.093655 0.0544 3586 -1.722  0.9266 </w:t>
      </w:r>
    </w:p>
    <w:p w14:paraId="0CB4188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1.000     -0.040412 0.0567 3586 -0.713  1.0000 </w:t>
      </w:r>
    </w:p>
    <w:p w14:paraId="741DE21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707     -0.080509 0.0507 3586 -1.589  0.9612 </w:t>
      </w:r>
    </w:p>
    <w:p w14:paraId="3977472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809     -0.042962 0.0596 3586 -0.721  1.0000 </w:t>
      </w:r>
    </w:p>
    <w:p w14:paraId="2FF2537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924     -0.134516 0.0580 3586 -2.321  0.5749 </w:t>
      </w:r>
    </w:p>
    <w:p w14:paraId="7E78554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1.000     -0.081273 0.0507 3586 -1.603  0.9583 </w:t>
      </w:r>
    </w:p>
    <w:p w14:paraId="696C008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809      0.037546 0.0560 3586  0.670  1.0000 </w:t>
      </w:r>
    </w:p>
    <w:p w14:paraId="6F5CE10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24     -0.054007 0.0537 3586 -1.006  0.9996 </w:t>
      </w:r>
    </w:p>
    <w:p w14:paraId="5931CD4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1.000     -0.000764 0.0496 3586 -0.015  1.0000 </w:t>
      </w:r>
    </w:p>
    <w:p w14:paraId="669C902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-  0.924     -0.091554 0.0627 3586 -1.460  0.9815 </w:t>
      </w:r>
    </w:p>
    <w:p w14:paraId="1F52277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-  1.000     -0.038311 0.0567 3586 -0.676  1.0000 </w:t>
      </w:r>
    </w:p>
    <w:p w14:paraId="2DBFF1A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-  1.000      0.053243 0.0570 3586  0.934  0.9998 </w:t>
      </w:r>
    </w:p>
    <w:p w14:paraId="37A6076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775F62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5 estimates</w:t>
      </w:r>
    </w:p>
    <w:p w14:paraId="1ECAA5B3" w14:textId="07B4E7D3" w:rsidR="0064325F" w:rsidRDefault="0064325F" w:rsidP="0047177C"/>
    <w:p w14:paraId="55CA155D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(score~ predictability + Error(code), data = df1)</w:t>
      </w:r>
    </w:p>
    <w:p w14:paraId="44A27407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(aov_df1, ~ predictability)</w:t>
      </w:r>
    </w:p>
    <w:p w14:paraId="274A0D9B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>&gt; pairs(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EF8BDB6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792D71F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 0.0104 0.0206 286 0.507   0.6129</w:t>
      </w:r>
    </w:p>
    <w:p w14:paraId="422E479E" w14:textId="6AD95123" w:rsidR="007A1869" w:rsidRDefault="007A1869" w:rsidP="0047177C"/>
    <w:p w14:paraId="014D5F75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(score~ difficulty + Error(code), data = df1)</w:t>
      </w:r>
    </w:p>
    <w:p w14:paraId="1053CC18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(aov_df1, ~ difficulty)</w:t>
      </w:r>
    </w:p>
    <w:p w14:paraId="79C97E39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41FC3D51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SE 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4C91E2D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6      0.1564 0.019 284  8.230  &lt;.0001 </w:t>
      </w:r>
    </w:p>
    <w:p w14:paraId="32975E58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8      0.2541 0.019 284 13.374  &lt;.0001 </w:t>
      </w:r>
    </w:p>
    <w:p w14:paraId="740B2012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10     0.3138 0.019 284 16.515  &lt;.0001 </w:t>
      </w:r>
    </w:p>
    <w:p w14:paraId="69DA4507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8      0.0977 0.019 284  5.144  &lt;.0001 </w:t>
      </w:r>
    </w:p>
    <w:p w14:paraId="75970C5C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10     0.1574 0.019 284  8.284  &lt;.0001 </w:t>
      </w:r>
    </w:p>
    <w:p w14:paraId="3EC21810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8 - 10     0.0597 0.019 284  3.140  0.0100 </w:t>
      </w:r>
    </w:p>
    <w:p w14:paraId="3721F45B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CA81908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4 estimates</w:t>
      </w:r>
    </w:p>
    <w:p w14:paraId="2E0A955D" w14:textId="47D516CE" w:rsidR="003E0C2D" w:rsidRDefault="003E0C2D" w:rsidP="0047177C"/>
    <w:p w14:paraId="54D8C0F0" w14:textId="5935AC47" w:rsidR="003E0C2D" w:rsidRDefault="003E0C2D" w:rsidP="0047177C"/>
    <w:p w14:paraId="6073C496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score~ 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5449A8A0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aov_df1, ~ 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62E9F7D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5A954A7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</w:t>
      </w:r>
      <w:proofErr w:type="spellStart"/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C216721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2      0.0171 0.0134 3599 1.278   0.2015 </w:t>
      </w:r>
    </w:p>
    <w:p w14:paraId="7B1F10A2" w14:textId="77777777" w:rsidR="00F92353" w:rsidRDefault="00F92353" w:rsidP="0047177C"/>
    <w:p w14:paraId="2CF76C56" w14:textId="77777777" w:rsidR="00F8593E" w:rsidRDefault="00F8593E" w:rsidP="0047177C"/>
    <w:p w14:paraId="4D678B47" w14:textId="64214DAF" w:rsidR="0047177C" w:rsidRDefault="008109D8" w:rsidP="0047177C">
      <w:pPr>
        <w:pStyle w:val="Heading2"/>
      </w:pPr>
      <w:r>
        <w:t>IES</w:t>
      </w:r>
    </w:p>
    <w:p w14:paraId="185708EC" w14:textId="4D4F8667" w:rsidR="0047177C" w:rsidRDefault="0047177C" w:rsidP="0047177C"/>
    <w:p w14:paraId="7EE3F455" w14:textId="0A2155B2" w:rsidR="007A374B" w:rsidRDefault="007A374B" w:rsidP="0047177C"/>
    <w:p w14:paraId="4C9547DA" w14:textId="77777777" w:rsidR="007A374B" w:rsidRDefault="007A374B" w:rsidP="007A374B">
      <w:pPr>
        <w:pStyle w:val="Heading2"/>
      </w:pPr>
      <w:r>
        <w:t xml:space="preserve">Confidence </w:t>
      </w:r>
    </w:p>
    <w:p w14:paraId="3BE14809" w14:textId="52A2CFB3" w:rsidR="007A374B" w:rsidRDefault="007A374B" w:rsidP="0047177C"/>
    <w:p w14:paraId="3782B8E2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>(confidence ~ xpos1 * ypos1*predictability*difficulty*</w:t>
      </w:r>
      <w:proofErr w:type="spellStart"/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2CFB77AA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462A8C20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94E7985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Error: code</w:t>
      </w:r>
    </w:p>
    <w:p w14:paraId="0298D19D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      Df Sum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q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Mean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q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F value 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(&gt;F)    </w:t>
      </w:r>
    </w:p>
    <w:p w14:paraId="3BAE35E6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>xpos1                                    13  991.7   76.28 131.430 &lt; 2e-16 ***</w:t>
      </w:r>
    </w:p>
    <w:p w14:paraId="2556856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ypos1                                     7   13.4    1.92   3.306 0.00258 ** </w:t>
      </w:r>
    </w:p>
    <w:p w14:paraId="0349CBBE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predictability                            1    0.1    0.08   0.137 0.71145    </w:t>
      </w:r>
    </w:p>
    <w:p w14:paraId="4119F863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>difficulty                                3  111.7   37.25  64.173 &lt; 2e-16 ***</w:t>
      </w:r>
    </w:p>
    <w:p w14:paraId="1C5AC8E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1    0.2    0.19   0.331 0.56575    </w:t>
      </w:r>
    </w:p>
    <w:p w14:paraId="61DB309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                               6    2.9    0.48   0.830 0.54832    </w:t>
      </w:r>
    </w:p>
    <w:p w14:paraId="30E33046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                     13    5.5    0.43   0.734 0.72795    </w:t>
      </w:r>
    </w:p>
    <w:p w14:paraId="16BFC21A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ypos1:predictability                      7   14.1    2.01   3.464 0.00175 ** </w:t>
      </w:r>
    </w:p>
    <w:p w14:paraId="55861CA9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                          1    0.0    0.01   0.016 0.90027    </w:t>
      </w:r>
    </w:p>
    <w:p w14:paraId="15066899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                          1    0.4    0.41   0.708 0.40136    </w:t>
      </w:r>
    </w:p>
    <w:p w14:paraId="31E769F5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lastRenderedPageBreak/>
        <w:t>predictability:difficulty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3    0.5    0.17   0.295 0.82880    </w:t>
      </w:r>
    </w:p>
    <w:p w14:paraId="15D8B49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erfGrp                            13   14.3    1.10   1.900 0.03342 *  </w:t>
      </w:r>
    </w:p>
    <w:p w14:paraId="35941357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erfGrp                             7    3.2    0.45   0.783 0.60210    </w:t>
      </w:r>
    </w:p>
    <w:p w14:paraId="0CB6C354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edictabili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1    0.2    0.18   0.308 0.57943    </w:t>
      </w:r>
    </w:p>
    <w:p w14:paraId="5A70355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3    2.2    0.73   1.256 0.29148    </w:t>
      </w:r>
    </w:p>
    <w:p w14:paraId="1DBC5EC5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xpos1:ypos1:predictability                6   10.2    1.70   2.922 0.00985 ** </w:t>
      </w:r>
    </w:p>
    <w:p w14:paraId="5E8C7C90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           1    0.3    0.28   0.481 0.48909    </w:t>
      </w:r>
    </w:p>
    <w:p w14:paraId="4E9387B7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           1    0.2    0.21   0.358 0.55051    </w:t>
      </w:r>
    </w:p>
    <w:p w14:paraId="0CCA446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erfGrp                       6    2.2    0.37   0.636 0.70145    </w:t>
      </w:r>
    </w:p>
    <w:p w14:paraId="46B01EB4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perfGrp             13    8.7    0.67   1.156 0.31644    </w:t>
      </w:r>
    </w:p>
    <w:p w14:paraId="6D96CB0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perfGrp              7    8.0    1.14   1.963 0.06320 .  </w:t>
      </w:r>
    </w:p>
    <w:p w14:paraId="4CF8FF53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:perfGrp                  1    0.0    0.03   0.046 0.83004    </w:t>
      </w:r>
    </w:p>
    <w:p w14:paraId="0767FD2E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:perfGrp                  1    0.0    0.01   0.014 0.90657    </w:t>
      </w:r>
    </w:p>
    <w:p w14:paraId="3B688203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edictability: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1    0.0    0.03   0.057 0.81091    </w:t>
      </w:r>
    </w:p>
    <w:p w14:paraId="33507EB0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redictability:perfGrp        6    3.6    0.60   1.037 0.40306    </w:t>
      </w:r>
    </w:p>
    <w:p w14:paraId="3218F85C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:perfGrp   1    0.1    0.06   0.098 0.75422    </w:t>
      </w:r>
    </w:p>
    <w:p w14:paraId="02FCB3C6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:perfGrp   1    0.9    0.86   1.478 0.22581    </w:t>
      </w:r>
    </w:p>
    <w:p w14:paraId="338957F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Residuals                               162   94.0    0.58                    </w:t>
      </w:r>
    </w:p>
    <w:p w14:paraId="36FFAE6B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---</w:t>
      </w:r>
    </w:p>
    <w:p w14:paraId="09D2FEA4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ignif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. codes:  0 ‘***’ 0.001 ‘**’ 0.01 ‘*’ 0.05 ‘.’ 0.1 ‘ ’ 1</w:t>
      </w:r>
    </w:p>
    <w:p w14:paraId="7E7F7CCA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14:paraId="7BE35FD1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Error: Within</w:t>
      </w:r>
    </w:p>
    <w:p w14:paraId="5CDFE0AA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       Df Sum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q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Mean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q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F value 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(&gt;F)    </w:t>
      </w:r>
    </w:p>
    <w:p w14:paraId="13BAD0D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xpos1                                     13  223.6  17.201  23.364 &lt; 2e-16 ***</w:t>
      </w:r>
    </w:p>
    <w:p w14:paraId="00E9D3D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ypos1                                      7  159.4  22.772  30.930 &lt; 2e-16 ***</w:t>
      </w:r>
    </w:p>
    <w:p w14:paraId="256FD65D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 1    4.9   4.936   6.705 0.00966 ** </w:t>
      </w:r>
    </w:p>
    <w:p w14:paraId="4E7F74AB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                                6    7.7   1.288   1.750 0.10549    </w:t>
      </w:r>
    </w:p>
    <w:p w14:paraId="0AABA305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                      13   18.6   1.431   1.943 0.02164 *  </w:t>
      </w:r>
    </w:p>
    <w:p w14:paraId="7599BF58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                       7    8.0   1.148   1.560 0.14267    </w:t>
      </w:r>
    </w:p>
    <w:p w14:paraId="264E8C94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                           1    0.3   0.303   0.412 0.52122    </w:t>
      </w:r>
    </w:p>
    <w:p w14:paraId="2E73DC1D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                           1    0.9   0.865   1.174 0.27857    </w:t>
      </w:r>
    </w:p>
    <w:p w14:paraId="2DD00FEA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erfGrp                             13   14.4   1.111   1.510 0.10566    </w:t>
      </w:r>
    </w:p>
    <w:p w14:paraId="21FF538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erfGrp                              7    3.4   0.486   0.661 0.70577    </w:t>
      </w:r>
    </w:p>
    <w:p w14:paraId="5B337159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edictabili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1    0.5   0.532   0.723 0.39519    </w:t>
      </w:r>
    </w:p>
    <w:p w14:paraId="5F905C57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3    1.8   0.590   0.801 0.49298    </w:t>
      </w:r>
    </w:p>
    <w:p w14:paraId="40335CDB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redictability                 6    1.2   0.208   0.282 0.94549    </w:t>
      </w:r>
    </w:p>
    <w:p w14:paraId="0D7E22F1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            1    0.0   0.025   0.034 0.85397    </w:t>
      </w:r>
    </w:p>
    <w:p w14:paraId="3B0F21D0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            1    0.9   0.876   1.190 0.27534    </w:t>
      </w:r>
    </w:p>
    <w:p w14:paraId="4E90ED1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erfGrp                        6    4.9   0.809   1.099 0.36011    </w:t>
      </w:r>
    </w:p>
    <w:p w14:paraId="28E59FD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perfGrp              13   14.2   1.090   1.481 0.11632    </w:t>
      </w:r>
    </w:p>
    <w:p w14:paraId="0C3101CD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perfGrp               7    2.6   0.373   0.506 0.83044    </w:t>
      </w:r>
    </w:p>
    <w:p w14:paraId="4F1EC607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:perfGrp                   1    0.0   0.037   0.051 0.82210    </w:t>
      </w:r>
    </w:p>
    <w:p w14:paraId="6A9FC8FE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:perfGrp                   1    0.1   0.054   0.074 0.78628    </w:t>
      </w:r>
    </w:p>
    <w:p w14:paraId="0EEE98E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edictability: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3    2.4   0.811   1.102 0.34703    </w:t>
      </w:r>
    </w:p>
    <w:p w14:paraId="726DC870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xpos1:ypos1:predictability:perfGrp         6    9.4   1.559   2.117 0.04829 *  </w:t>
      </w:r>
    </w:p>
    <w:p w14:paraId="78AF52B1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:perfGrp    1    0.3   0.339   0.460 0.49749    </w:t>
      </w:r>
    </w:p>
    <w:p w14:paraId="7904409D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:perfGrp    1    2.1   2.129   2.892 0.08911 .  </w:t>
      </w:r>
    </w:p>
    <w:p w14:paraId="332FD207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Residuals                               3475 2558.4   0.736                    </w:t>
      </w:r>
    </w:p>
    <w:p w14:paraId="4C992E49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---</w:t>
      </w:r>
    </w:p>
    <w:p w14:paraId="2B9174E5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ignif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. codes:  0 ‘***’ 0.001 ‘**’ 0.01 ‘*’ 0.05 ‘.’ 0.1 ‘ ’ 1</w:t>
      </w:r>
    </w:p>
    <w:p w14:paraId="4B06D587" w14:textId="62BD5DA4" w:rsidR="0022165E" w:rsidRPr="00C27C80" w:rsidRDefault="0022165E" w:rsidP="0047177C">
      <w:pPr>
        <w:rPr>
          <w:sz w:val="21"/>
          <w:szCs w:val="21"/>
        </w:rPr>
      </w:pPr>
    </w:p>
    <w:p w14:paraId="15BE3958" w14:textId="5DB91B6A" w:rsidR="0022165E" w:rsidRDefault="0022165E" w:rsidP="0047177C"/>
    <w:p w14:paraId="05F833F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(confidence~ xpos1 + Error(code), data = df1)</w:t>
      </w:r>
    </w:p>
    <w:p w14:paraId="1DEF3C9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(aov_df1, ~ xpos1)</w:t>
      </w:r>
    </w:p>
    <w:p w14:paraId="1C29D04A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B287B0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2B0494B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88) -0.01847 0.1338 3582 -0.138  1.0000 </w:t>
      </w:r>
    </w:p>
    <w:p w14:paraId="69C9C36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 0.17102 0.1167 3582  1.466  0.9735 </w:t>
      </w:r>
    </w:p>
    <w:p w14:paraId="7C5B77CD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66) -0.08410 0.1232 3582 -0.683  1.0000 </w:t>
      </w:r>
    </w:p>
    <w:p w14:paraId="5C0FE4B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-0.21981 0.1172 3582 -1.875  0.8399 </w:t>
      </w:r>
    </w:p>
    <w:p w14:paraId="68C51F7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51)  0.15619 0.1384 3582  1.129  0.9977 </w:t>
      </w:r>
    </w:p>
    <w:p w14:paraId="6D54BE7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48580 0.0914 3582  5.315  &lt;.0001 </w:t>
      </w:r>
    </w:p>
    <w:p w14:paraId="671AE75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000    0.00618 0.1120 3582  0.055  1.0000 </w:t>
      </w:r>
    </w:p>
    <w:p w14:paraId="0E28E86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-0.19688 0.1184 3582 -1.662  0.9288 </w:t>
      </w:r>
    </w:p>
    <w:p w14:paraId="52690A1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588   -0.35233 0.1376 3582 -2.561  0.3660 </w:t>
      </w:r>
    </w:p>
    <w:p w14:paraId="22B5F20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707    0.28698 0.1165 3582  2.464  0.4338 </w:t>
      </w:r>
    </w:p>
    <w:p w14:paraId="3913855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866    0.15042 0.1249 3582  1.204  0.9955 </w:t>
      </w:r>
    </w:p>
    <w:p w14:paraId="3CEEF8F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00542 0.1157 3582 -0.047  1.0000 </w:t>
      </w:r>
    </w:p>
    <w:p w14:paraId="36D171C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51    0.02428 0.1342 3582  0.181  1.0000 </w:t>
      </w:r>
    </w:p>
    <w:p w14:paraId="1C06773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707)  0.18950 0.1217 3582  1.557  0.9567 </w:t>
      </w:r>
    </w:p>
    <w:p w14:paraId="3F1790D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866) -0.06563 0.1265 3582 -0.519  1.0000 </w:t>
      </w:r>
    </w:p>
    <w:p w14:paraId="061C02CA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24) -0.20133 0.1358 3582 -1.482  0.9709 </w:t>
      </w:r>
    </w:p>
    <w:p w14:paraId="7BA3B6D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51)  0.17467 0.1305 3582  1.338  0.9880 </w:t>
      </w:r>
    </w:p>
    <w:p w14:paraId="52A9CCBD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50428 0.0977 3582  5.159  &lt;.0001 </w:t>
      </w:r>
    </w:p>
    <w:p w14:paraId="572053E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000    0.02466 0.1103 3582  0.223  1.0000 </w:t>
      </w:r>
    </w:p>
    <w:p w14:paraId="0E3F148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383   -0.17841 0.1372 3582 -1.300  0.9908 </w:t>
      </w:r>
    </w:p>
    <w:p w14:paraId="2502D8C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588   -0.33386 0.1289 3582 -2.590  0.3467 </w:t>
      </w:r>
    </w:p>
    <w:p w14:paraId="794244E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707    0.30545 0.1215 3582  2.514  0.3985 </w:t>
      </w:r>
    </w:p>
    <w:p w14:paraId="7E5ADF4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866    0.16890 0.1282 3582  1.318  0.9896 </w:t>
      </w:r>
    </w:p>
    <w:p w14:paraId="7F34CD5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924    0.01306 0.1333 3582  0.098  1.0000 </w:t>
      </w:r>
    </w:p>
    <w:p w14:paraId="27B7142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951    0.04275 0.1253 3582  0.341  1.0000 </w:t>
      </w:r>
    </w:p>
    <w:p w14:paraId="358D960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66) -0.25512 0.1099 3582 -2.321  0.5389 </w:t>
      </w:r>
    </w:p>
    <w:p w14:paraId="13C26829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-0.39083 0.1190 3582 -3.285  0.0621 </w:t>
      </w:r>
    </w:p>
    <w:p w14:paraId="2422B4E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51) -0.01483 0.1267 3582 -0.117  1.0000 </w:t>
      </w:r>
    </w:p>
    <w:p w14:paraId="6282CAB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1478 0.0725 3582  4.341  0.0012 </w:t>
      </w:r>
    </w:p>
    <w:p w14:paraId="4EA8F08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000   -0.16484 0.0972 3582 -1.696  0.9176 </w:t>
      </w:r>
    </w:p>
    <w:p w14:paraId="421F6D0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83   -0.36790 0.1206 3582 -3.051  0.1210 </w:t>
      </w:r>
    </w:p>
    <w:p w14:paraId="4AA5F85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588   -0.52336 0.1258 3582 -4.160  0.0026 </w:t>
      </w:r>
    </w:p>
    <w:p w14:paraId="5C35CD5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0.11595 0.0846 3582  1.370  0.9852 </w:t>
      </w:r>
    </w:p>
    <w:p w14:paraId="17128BD9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866   -0.02060 0.1118 3582 -0.184  1.0000 </w:t>
      </w:r>
    </w:p>
    <w:p w14:paraId="3D8BBB2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-0.17644 0.1161 3582 -1.520  0.9643 </w:t>
      </w:r>
    </w:p>
    <w:p w14:paraId="3496BCC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51   -0.14675 0.1221 3582 -1.202  0.9956 </w:t>
      </w:r>
    </w:p>
    <w:p w14:paraId="15D4E55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24) -0.13571 0.1254 3582 -1.083  0.9985 </w:t>
      </w:r>
    </w:p>
    <w:p w14:paraId="236E827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51)  0.24029 0.1314 3582  1.829  0.8631 </w:t>
      </w:r>
    </w:p>
    <w:p w14:paraId="6190A70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56990 0.0826 3582  6.901  &lt;.0001 </w:t>
      </w:r>
    </w:p>
    <w:p w14:paraId="0564016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000    0.09028 0.0953 3582  0.948  0.9996 </w:t>
      </w:r>
    </w:p>
    <w:p w14:paraId="689566D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383   -0.11278 0.1269 3582 -0.889  0.9998 </w:t>
      </w:r>
    </w:p>
    <w:p w14:paraId="46970AF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588   -0.26823 0.1305 3582 -2.055  0.7322 </w:t>
      </w:r>
    </w:p>
    <w:p w14:paraId="2B8C7CC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707    0.37108 0.1097 3582  3.383  0.0459 </w:t>
      </w:r>
    </w:p>
    <w:p w14:paraId="479C7A7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866    0.23452 0.1049 3582  2.236  0.6032 </w:t>
      </w:r>
    </w:p>
    <w:p w14:paraId="5914328D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924    0.07868 0.1226 3582  0.642  1.0000 </w:t>
      </w:r>
    </w:p>
    <w:p w14:paraId="76E431F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951    0.10838 0.1268 3582  0.854  0.9999 </w:t>
      </w:r>
    </w:p>
    <w:p w14:paraId="2B5D123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0.951)  0.37600 0.1403 3582  2.680  0.2907 </w:t>
      </w:r>
    </w:p>
    <w:p w14:paraId="2C919BC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70561 0.0943 3582  7.482  &lt;.0001 </w:t>
      </w:r>
    </w:p>
    <w:p w14:paraId="6912178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000    0.22599 0.1144 3582  1.976  0.7828 </w:t>
      </w:r>
    </w:p>
    <w:p w14:paraId="761D880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 0.02293 0.1209 3582  0.190  1.0000 </w:t>
      </w:r>
    </w:p>
    <w:p w14:paraId="65F7992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924) -  0.588   -0.13253 0.1395 3582 -0.950  0.9996 </w:t>
      </w:r>
    </w:p>
    <w:p w14:paraId="66BA701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707    0.50678 0.1188 3582  4.267  0.0017 </w:t>
      </w:r>
    </w:p>
    <w:p w14:paraId="196BDC4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866    0.37023 0.1270 3582  2.914  0.1717 </w:t>
      </w:r>
    </w:p>
    <w:p w14:paraId="59EF790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 0.21439 0.1169 3582  1.834  0.8609 </w:t>
      </w:r>
    </w:p>
    <w:p w14:paraId="5302A91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51    0.24408 0.1362 3582  1.793  0.8798 </w:t>
      </w:r>
    </w:p>
    <w:p w14:paraId="281E470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2961 0.1039 3582  3.173  0.0864 </w:t>
      </w:r>
    </w:p>
    <w:p w14:paraId="2C989A3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000   -0.15001 0.1160 3582 -1.293  0.9912 </w:t>
      </w:r>
    </w:p>
    <w:p w14:paraId="755FDC7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383   -0.35307 0.1417 3582 -2.492  0.4135 </w:t>
      </w:r>
    </w:p>
    <w:p w14:paraId="7999571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588   -0.50853 0.1342 3582 -3.790  0.0113 </w:t>
      </w:r>
    </w:p>
    <w:p w14:paraId="0AAFA88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707    0.13079 0.1265 3582  1.034  0.9991 </w:t>
      </w:r>
    </w:p>
    <w:p w14:paraId="0FE06D4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866   -0.00577 0.1329 3582 -0.043  1.0000 </w:t>
      </w:r>
    </w:p>
    <w:p w14:paraId="2FCC0AEA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924   -0.16161 0.1379 3582 -1.172  0.9966 </w:t>
      </w:r>
    </w:p>
    <w:p w14:paraId="41CB849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951   -0.13192 0.1315 3582 -1.003  0.9993 </w:t>
      </w:r>
    </w:p>
    <w:p w14:paraId="37AB00B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000     -0.47962 0.0647 3582 -7.415  &lt;.0001 </w:t>
      </w:r>
    </w:p>
    <w:p w14:paraId="3647D84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-0.68268 0.0963 3582 -7.087  &lt;.0001 </w:t>
      </w:r>
    </w:p>
    <w:p w14:paraId="7D410D8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588     -0.83814 0.1028 3582 -8.153  &lt;.0001 </w:t>
      </w:r>
    </w:p>
    <w:p w14:paraId="43B1104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707     -0.19883 0.0722 3582 -2.754  0.2488 </w:t>
      </w:r>
    </w:p>
    <w:p w14:paraId="7AC9F64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866     -0.33538 0.0851 3582 -3.941  0.0064 </w:t>
      </w:r>
    </w:p>
    <w:p w14:paraId="30F9685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-0.49122 0.0907 3582 -5.418  &lt;.0001 </w:t>
      </w:r>
    </w:p>
    <w:p w14:paraId="6B23CE8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51     -0.46153 0.0982 3582 -4.699  0.0002 </w:t>
      </w:r>
    </w:p>
    <w:p w14:paraId="57B8035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383     -0.20306 0.1160 3582 -1.750  0.8976 </w:t>
      </w:r>
    </w:p>
    <w:p w14:paraId="4964EDD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588     -0.35852 0.1150 3582 -3.119  0.1008 </w:t>
      </w:r>
    </w:p>
    <w:p w14:paraId="4005CED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707      0.28079 0.0969 3582  2.897  0.1793 </w:t>
      </w:r>
    </w:p>
    <w:p w14:paraId="39DBDCC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866      0.14424 0.0972 3582  1.484  0.9706 </w:t>
      </w:r>
    </w:p>
    <w:p w14:paraId="42B08DC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924     -0.01160 0.1114 3582 -0.104  1.0000 </w:t>
      </w:r>
    </w:p>
    <w:p w14:paraId="0A3B4DC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951      0.01809 0.1104 3582  0.164  1.0000 </w:t>
      </w:r>
    </w:p>
    <w:p w14:paraId="2023A04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588     -0.15545 0.1409 3582 -1.103  0.9981 </w:t>
      </w:r>
    </w:p>
    <w:p w14:paraId="11C8036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707      0.48386 0.1204 3582  4.019  0.0046 </w:t>
      </w:r>
    </w:p>
    <w:p w14:paraId="41386BAD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866      0.34730 0.1285 3582  2.702  0.2780 </w:t>
      </w:r>
    </w:p>
    <w:p w14:paraId="2C87A81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0.19146 0.1185 3582  1.615  0.9424 </w:t>
      </w:r>
    </w:p>
    <w:p w14:paraId="6B481E7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51      0.22116 0.1376 3582  1.608  0.9445 </w:t>
      </w:r>
    </w:p>
    <w:p w14:paraId="48C5D09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707      0.63931 0.1256 3582  5.089  &lt;.0001 </w:t>
      </w:r>
    </w:p>
    <w:p w14:paraId="67DEFE99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866      0.50276 0.1321 3582  3.806  0.0106 </w:t>
      </w:r>
    </w:p>
    <w:p w14:paraId="70DA2F1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924      0.34692 0.1371 3582  2.531  0.3867 </w:t>
      </w:r>
    </w:p>
    <w:p w14:paraId="7D4C5FD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951      0.37661 0.1295 3582  2.908  0.1747 </w:t>
      </w:r>
    </w:p>
    <w:p w14:paraId="76058BA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866     -0.13655 0.1116 3582 -1.224  0.9948 </w:t>
      </w:r>
    </w:p>
    <w:p w14:paraId="4DCB69B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24     -0.29240 0.1159 3582 -2.523  0.3922 </w:t>
      </w:r>
    </w:p>
    <w:p w14:paraId="0FA2BE6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51     -0.26270 0.1219 3582 -2.155  0.6623 </w:t>
      </w:r>
    </w:p>
    <w:p w14:paraId="716EA4F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-  0.924     -0.15584 0.1244 3582 -1.253  0.9935 </w:t>
      </w:r>
    </w:p>
    <w:p w14:paraId="3CBAAE9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-  0.951     -0.12615 0.1285 3582 -0.982  0.9995 </w:t>
      </w:r>
    </w:p>
    <w:p w14:paraId="60C9504A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-  0.951      0.02969 0.1337 3582  0.222  1.0000 </w:t>
      </w:r>
    </w:p>
    <w:p w14:paraId="261A1AE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285BDB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4 estimates </w:t>
      </w:r>
    </w:p>
    <w:p w14:paraId="215D8ECC" w14:textId="0AA0CA1D" w:rsidR="003875E3" w:rsidRDefault="003875E3" w:rsidP="0047177C"/>
    <w:p w14:paraId="557661F2" w14:textId="77777777" w:rsidR="003875E3" w:rsidRDefault="003875E3" w:rsidP="0047177C"/>
    <w:p w14:paraId="32C2882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(confidence~ ypos1 + Error(code), data = df1)</w:t>
      </w:r>
    </w:p>
    <w:p w14:paraId="6BEE613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(aov_df1, ~ ypos1)</w:t>
      </w:r>
    </w:p>
    <w:p w14:paraId="07C5669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AFCEE4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44D90E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383) -0.03217 0.1350 3581  -0.238 1.0000 </w:t>
      </w:r>
    </w:p>
    <w:p w14:paraId="7EBBC9F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500) -0.19690 0.1269 3581  -1.551 0.9684 </w:t>
      </w:r>
    </w:p>
    <w:p w14:paraId="0540452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707)  0.06234 0.1244 3581   0.501 1.0000 </w:t>
      </w:r>
    </w:p>
    <w:p w14:paraId="0DAAA29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309) - (-0.809) -0.03249 0.1279 3581  -0.254 1.0000 </w:t>
      </w:r>
    </w:p>
    <w:p w14:paraId="662C737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924)  0.19824 0.1357 3581   1.461 0.9814 </w:t>
      </w:r>
    </w:p>
    <w:p w14:paraId="52576D2F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1.000)  0.13224 0.1282 3581   1.031 0.9995 </w:t>
      </w:r>
    </w:p>
    <w:p w14:paraId="7F0477B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4175 0.1019 3581   2.373 0.5351 </w:t>
      </w:r>
    </w:p>
    <w:p w14:paraId="6970B66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309   -0.29232 0.1287 3581  -2.271 0.6128 </w:t>
      </w:r>
    </w:p>
    <w:p w14:paraId="2412D6C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383   -0.68473 0.1371 3581  -4.994 0.0001 </w:t>
      </w:r>
    </w:p>
    <w:p w14:paraId="01C5603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500   -0.23446 0.1311 3581  -1.788 0.9031 </w:t>
      </w:r>
    </w:p>
    <w:p w14:paraId="0C08D70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707   -0.08720 0.1235 3581  -0.706 1.0000 </w:t>
      </w:r>
    </w:p>
    <w:p w14:paraId="4A2CFD9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809   -0.83753 0.1305 3581  -6.418 &lt;.0001 </w:t>
      </w:r>
    </w:p>
    <w:p w14:paraId="3B0A15A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924   -0.91274 0.1377 3581  -6.627 &lt;.0001 </w:t>
      </w:r>
    </w:p>
    <w:p w14:paraId="0CED062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1.000   -0.55661 0.1253 3581  -4.443 0.0009 </w:t>
      </w:r>
    </w:p>
    <w:p w14:paraId="7C12BEC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00) -0.16473 0.1180 3581  -1.396 0.9878 </w:t>
      </w:r>
    </w:p>
    <w:p w14:paraId="762D5DE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 0.09451 0.1138 3581   0.831 1.0000 </w:t>
      </w:r>
    </w:p>
    <w:p w14:paraId="4578A57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09) -0.00032 0.1306 3581  -0.002 1.0000 </w:t>
      </w:r>
    </w:p>
    <w:p w14:paraId="4070766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 0.23041 0.1121 3581   2.056 0.7644 </w:t>
      </w:r>
    </w:p>
    <w:p w14:paraId="357B6C1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1.000)  0.16441 0.1243 3581   1.323 0.9927 </w:t>
      </w:r>
    </w:p>
    <w:p w14:paraId="5AEF89C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7392 0.0886 3581   3.092 0.1210 </w:t>
      </w:r>
    </w:p>
    <w:p w14:paraId="32863B3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09   -0.26015 0.1302 3581  -1.998 0.8000 </w:t>
      </w:r>
    </w:p>
    <w:p w14:paraId="629A7A3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-0.65256 0.1142 3581  -5.715 &lt;.0001 </w:t>
      </w:r>
    </w:p>
    <w:p w14:paraId="5B500DB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500   -0.20229 0.1224 3581  -1.652 0.9467 </w:t>
      </w:r>
    </w:p>
    <w:p w14:paraId="2929F42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707   -0.05503 0.1128 3581  -0.488 1.0000 </w:t>
      </w:r>
    </w:p>
    <w:p w14:paraId="49874BA3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809   -0.80536 0.1330 3581  -6.056 &lt;.0001 </w:t>
      </w:r>
    </w:p>
    <w:p w14:paraId="666D882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88057 0.1152 3581  -7.641 &lt;.0001 </w:t>
      </w:r>
    </w:p>
    <w:p w14:paraId="130D152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1.000   -0.52444 0.1203 3581  -4.358 0.0013 </w:t>
      </w:r>
    </w:p>
    <w:p w14:paraId="77F0B8C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707)  0.25924 0.1056 3581   2.454 0.4741 </w:t>
      </w:r>
    </w:p>
    <w:p w14:paraId="68EE8F8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809)  0.16441 0.1221 3581   1.346 0.9914 </w:t>
      </w:r>
    </w:p>
    <w:p w14:paraId="2305F07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924)  0.39514 0.1188 3581   3.326 0.0616 </w:t>
      </w:r>
    </w:p>
    <w:p w14:paraId="35E6A95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1.000)  0.32915 0.1087 3581   3.027 0.1434 </w:t>
      </w:r>
    </w:p>
    <w:p w14:paraId="6CFB83EF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43866 0.0779 3581   5.632 &lt;.0001 </w:t>
      </w:r>
    </w:p>
    <w:p w14:paraId="0801686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309   -0.09541 0.1217 3581  -0.784 1.0000 </w:t>
      </w:r>
    </w:p>
    <w:p w14:paraId="390F059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383   -0.48783 0.1204 3581  -4.053 0.0046 </w:t>
      </w:r>
    </w:p>
    <w:p w14:paraId="105576D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500   -0.03755 0.1003 3581  -0.375 1.0000 </w:t>
      </w:r>
    </w:p>
    <w:p w14:paraId="39BC4CC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707    0.10970 0.1046 3581   1.048 0.9994 </w:t>
      </w:r>
    </w:p>
    <w:p w14:paraId="07D94243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809   -0.64063 0.1247 3581  -5.136 &lt;.0001 </w:t>
      </w:r>
    </w:p>
    <w:p w14:paraId="34CFB60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924   -0.71584 0.1211 3581  -5.912 &lt;.0001 </w:t>
      </w:r>
    </w:p>
    <w:p w14:paraId="1F86A1B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1.000   -0.35971 0.1039 3581  -3.461 0.0403 </w:t>
      </w:r>
    </w:p>
    <w:p w14:paraId="0AF63F9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09) -0.09483 0.1195 3581  -0.793 1.0000 </w:t>
      </w:r>
    </w:p>
    <w:p w14:paraId="23F295D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 0.13590 0.1146 3581   1.186 0.9976 </w:t>
      </w:r>
    </w:p>
    <w:p w14:paraId="2C6A467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1.000)  0.06990 0.1126 3581   0.621 1.0000 </w:t>
      </w:r>
    </w:p>
    <w:p w14:paraId="041E57B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7941 0.0713 3581   2.515 0.4297 </w:t>
      </w:r>
    </w:p>
    <w:p w14:paraId="1B18C7F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09   -0.35466 0.1191 3581  -2.977 0.1630 </w:t>
      </w:r>
    </w:p>
    <w:p w14:paraId="20BB8A6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83   -0.74708 0.1162 3581  -6.427 &lt;.0001 </w:t>
      </w:r>
    </w:p>
    <w:p w14:paraId="55B92BB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500   -0.29680 0.1106 3581  -2.684 0.3147 </w:t>
      </w:r>
    </w:p>
    <w:p w14:paraId="3BCF025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-0.14954 0.0828 3581  -1.806 0.8962 </w:t>
      </w:r>
    </w:p>
    <w:p w14:paraId="0F98BA6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809   -0.89987 0.1222 3581  -7.367 &lt;.0001 </w:t>
      </w:r>
    </w:p>
    <w:p w14:paraId="713437F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-0.97508 0.1170 3581  -8.336 &lt;.0001 </w:t>
      </w:r>
    </w:p>
    <w:p w14:paraId="7B5304A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1.000   -0.61895 0.1082 3581  -5.718 &lt;.0001 </w:t>
      </w:r>
    </w:p>
    <w:p w14:paraId="3AE7188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0.924)  0.23073 0.1313 3581   1.757 0.9148 </w:t>
      </w:r>
    </w:p>
    <w:p w14:paraId="4EA47EA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1.000)  0.16473 0.1238 3581   1.330 0.9923 </w:t>
      </w:r>
    </w:p>
    <w:p w14:paraId="179BD2C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7424 0.0959 3581   2.859 0.2164 </w:t>
      </w:r>
    </w:p>
    <w:p w14:paraId="4FF26E7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309   -0.25983 0.1226 3581  -2.119 0.7225 </w:t>
      </w:r>
    </w:p>
    <w:p w14:paraId="2284B85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383   -0.65224 0.1328 3581  -4.913 0.0001 </w:t>
      </w:r>
    </w:p>
    <w:p w14:paraId="58A033F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500   -0.20197 0.1265 3581  -1.597 0.9596 </w:t>
      </w:r>
    </w:p>
    <w:p w14:paraId="14F6BFE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707   -0.05471 0.1187 3581  -0.461 1.0000 </w:t>
      </w:r>
    </w:p>
    <w:p w14:paraId="592D091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809) -  0.809   -0.80504 0.1252 3581  -6.432 &lt;.0001 </w:t>
      </w:r>
    </w:p>
    <w:p w14:paraId="2FC1863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924   -0.88025 0.1334 3581  -6.598 &lt;.0001 </w:t>
      </w:r>
    </w:p>
    <w:p w14:paraId="2E4729A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1.000   -0.52412 0.1197 3581  -4.378 0.0012 </w:t>
      </w:r>
    </w:p>
    <w:p w14:paraId="7B14AEB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1.000) -0.06600 0.1251 3581  -0.528 1.0000 </w:t>
      </w:r>
    </w:p>
    <w:p w14:paraId="637EDF1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4352 0.0897 3581   0.485 1.0000 </w:t>
      </w:r>
    </w:p>
    <w:p w14:paraId="154276D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09   -0.49055 0.1310 3581  -3.746 0.0151 </w:t>
      </w:r>
    </w:p>
    <w:p w14:paraId="31D6C48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-0.88297 0.1147 3581  -7.695 &lt;.0001 </w:t>
      </w:r>
    </w:p>
    <w:p w14:paraId="173DD9B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500   -0.43270 0.1232 3581  -3.512 0.0341 </w:t>
      </w:r>
    </w:p>
    <w:p w14:paraId="3AD517B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707   -0.28544 0.1137 3581  -2.511 0.4328 </w:t>
      </w:r>
    </w:p>
    <w:p w14:paraId="1BFACA9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809   -1.03577 0.1337 3581  -7.747 &lt;.0001 </w:t>
      </w:r>
    </w:p>
    <w:p w14:paraId="7F3A4B1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-1.11098 0.1147 3581  -9.688 &lt;.0001 </w:t>
      </w:r>
    </w:p>
    <w:p w14:paraId="7A60459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1.000   -0.75485 0.1211 3581  -6.232 &lt;.0001 </w:t>
      </w:r>
    </w:p>
    <w:p w14:paraId="5A5B8D2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0951 0.0872 3581   1.256 0.9957 </w:t>
      </w:r>
    </w:p>
    <w:p w14:paraId="0542C10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309   -0.42456 0.1234 3581  -3.442 0.0429 </w:t>
      </w:r>
    </w:p>
    <w:p w14:paraId="6CF4C5D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383   -0.81698 0.1266 3581  -6.454 &lt;.0001 </w:t>
      </w:r>
    </w:p>
    <w:p w14:paraId="0555E8A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500   -0.36670 0.1131 3581  -3.242 0.0792 </w:t>
      </w:r>
    </w:p>
    <w:p w14:paraId="4BCBF12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707   -0.21944 0.1117 3581  -1.964 0.8195 </w:t>
      </w:r>
    </w:p>
    <w:p w14:paraId="69EFBA9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809   -0.96977 0.1262 3581  -7.682 &lt;.0001 </w:t>
      </w:r>
    </w:p>
    <w:p w14:paraId="2CD50C2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924   -1.04499 0.1273 3581  -8.211 &lt;.0001 </w:t>
      </w:r>
    </w:p>
    <w:p w14:paraId="043F952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1.000   -0.68885 0.1118 3581  -6.163 &lt;.0001 </w:t>
      </w:r>
    </w:p>
    <w:p w14:paraId="1649A50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09     -0.53407 0.0954 3581  -5.597 &lt;.0001 </w:t>
      </w:r>
    </w:p>
    <w:p w14:paraId="224BD4C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-0.92649 0.0918 3581 -10.095 &lt;.0001 </w:t>
      </w:r>
    </w:p>
    <w:p w14:paraId="522FBA9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500     -0.47621 0.0845 3581  -5.638 &lt;.0001 </w:t>
      </w:r>
    </w:p>
    <w:p w14:paraId="0C158E2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707     -0.32895 0.0699 3581  -4.708 0.0003 </w:t>
      </w:r>
    </w:p>
    <w:p w14:paraId="31FAD4C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809     -1.07928 0.0992 3581 -10.884 &lt;.0001 </w:t>
      </w:r>
    </w:p>
    <w:p w14:paraId="7EC14D4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-1.15450 0.0927 3581 -12.453 &lt;.0001 </w:t>
      </w:r>
    </w:p>
    <w:p w14:paraId="58BF649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1.000     -0.79836 0.0814 3581  -9.806 &lt;.0001 </w:t>
      </w:r>
    </w:p>
    <w:p w14:paraId="41835BD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383     -0.39242 0.1324 3581  -2.964 0.1683 </w:t>
      </w:r>
    </w:p>
    <w:p w14:paraId="6767E0AF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500      0.05786 0.1260 3581   0.459 1.0000 </w:t>
      </w:r>
    </w:p>
    <w:p w14:paraId="17238AA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707      0.20512 0.1183 3581   1.734 0.9226 </w:t>
      </w:r>
    </w:p>
    <w:p w14:paraId="498A931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809     -0.54521 0.1252 3581  -4.354 0.0013 </w:t>
      </w:r>
    </w:p>
    <w:p w14:paraId="6439A73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924     -0.62043 0.1330 3581  -4.663 0.0003 </w:t>
      </w:r>
    </w:p>
    <w:p w14:paraId="12D06B8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1.000     -0.26429 0.1187 3581  -2.227 0.6454 </w:t>
      </w:r>
    </w:p>
    <w:p w14:paraId="60B9FAA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500      0.45028 0.1247 3581   3.610 0.0244 </w:t>
      </w:r>
    </w:p>
    <w:p w14:paraId="59D0AB2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707      0.59754 0.1153 3581   5.180 &lt;.0001 </w:t>
      </w:r>
    </w:p>
    <w:p w14:paraId="35421D7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809     -0.15279 0.1351 3581  -1.131 0.9986 </w:t>
      </w:r>
    </w:p>
    <w:p w14:paraId="4471C143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-0.22801 0.1176 3581  -1.938 0.8338 </w:t>
      </w:r>
    </w:p>
    <w:p w14:paraId="5B100F6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1.000      0.12812 0.1227 3581   1.044 0.9994 </w:t>
      </w:r>
    </w:p>
    <w:p w14:paraId="122C3AD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707      0.14726 0.1096 3581   1.343 0.9916 </w:t>
      </w:r>
    </w:p>
    <w:p w14:paraId="45D9073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809     -0.60307 0.1290 3581  -4.676 0.0003 </w:t>
      </w:r>
    </w:p>
    <w:p w14:paraId="31F6B80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924     -0.67829 0.1254 3581  -5.408 &lt;.0001 </w:t>
      </w:r>
    </w:p>
    <w:p w14:paraId="60FE9F5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1.000     -0.32215 0.1097 3581  -2.937 0.1797 </w:t>
      </w:r>
    </w:p>
    <w:p w14:paraId="23347CD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809     -0.75033 0.1213 3581  -6.186 &lt;.0001 </w:t>
      </w:r>
    </w:p>
    <w:p w14:paraId="2FA5231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24     -0.82554 0.1161 3581  -7.111 &lt;.0001 </w:t>
      </w:r>
    </w:p>
    <w:p w14:paraId="6D3FCF9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1.000     -0.46941 0.1073 3581  -4.375 0.0012 </w:t>
      </w:r>
    </w:p>
    <w:p w14:paraId="440ADFF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-  0.924     -0.07521 0.1357 3581  -0.554 1.0000 </w:t>
      </w:r>
    </w:p>
    <w:p w14:paraId="703DFA8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-  1.000      0.28092 0.1226 3581   2.291 0.5972 </w:t>
      </w:r>
    </w:p>
    <w:p w14:paraId="14C15FBF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-  1.000      0.35613 0.1234 3581   2.886 0.2030 </w:t>
      </w:r>
    </w:p>
    <w:p w14:paraId="5982CD2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A05DFF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5 estimates</w:t>
      </w:r>
    </w:p>
    <w:p w14:paraId="0C9073F6" w14:textId="29CA48C8" w:rsidR="007A374B" w:rsidRDefault="007A374B" w:rsidP="0047177C"/>
    <w:p w14:paraId="5056FA7F" w14:textId="77777777" w:rsidR="000C232A" w:rsidRDefault="000C232A" w:rsidP="0047177C"/>
    <w:p w14:paraId="27F3BEBA" w14:textId="77777777" w:rsidR="007A374B" w:rsidRDefault="007A374B" w:rsidP="0047177C"/>
    <w:p w14:paraId="608CEAC9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(confidence~ predictability + Error(code), data = df1)</w:t>
      </w:r>
    </w:p>
    <w:p w14:paraId="1917FCA9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(aov_df1, ~ predictability)</w:t>
      </w:r>
    </w:p>
    <w:p w14:paraId="4844987D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A9ADCFD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721C86C3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-0.00077 0.0723 286 -0.011  0.9915 </w:t>
      </w:r>
    </w:p>
    <w:p w14:paraId="2402DB6E" w14:textId="18470423" w:rsidR="009F0F4A" w:rsidRDefault="009F0F4A" w:rsidP="002853A7">
      <w:pPr>
        <w:rPr>
          <w:b/>
          <w:bCs/>
        </w:rPr>
      </w:pPr>
    </w:p>
    <w:p w14:paraId="0BAD0CE9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(confidence~ difficulty + Error(code), data = df1)</w:t>
      </w:r>
    </w:p>
    <w:p w14:paraId="08D4EC43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(aov_df1, ~ difficulty)</w:t>
      </w:r>
    </w:p>
    <w:p w14:paraId="6B7880DB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8F44C72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F2560B2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6       0.558 0.0392 284 14.235  &lt;.0001 </w:t>
      </w:r>
    </w:p>
    <w:p w14:paraId="77FB57BD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8       1.143 0.0392 284 29.165  &lt;.0001 </w:t>
      </w:r>
    </w:p>
    <w:p w14:paraId="0061EE04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10      1.346 0.0392 284 34.320  &lt;.0001 </w:t>
      </w:r>
    </w:p>
    <w:p w14:paraId="47F4C8C6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8       0.585 0.0392 284 14.918  &lt;.0001 </w:t>
      </w:r>
    </w:p>
    <w:p w14:paraId="14C72C0D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10      0.788 0.0392 284 20.075  &lt;.0001 </w:t>
      </w:r>
    </w:p>
    <w:p w14:paraId="37F1A19A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8 - 10      0.202 0.0392 284  5.162  &lt;.0001 </w:t>
      </w:r>
    </w:p>
    <w:p w14:paraId="4BD1513C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8263ECB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4 estimates</w:t>
      </w:r>
    </w:p>
    <w:p w14:paraId="777674E0" w14:textId="6DD890F2" w:rsidR="00356B58" w:rsidRDefault="00356B58" w:rsidP="002853A7">
      <w:pPr>
        <w:rPr>
          <w:b/>
          <w:bCs/>
        </w:rPr>
      </w:pPr>
    </w:p>
    <w:p w14:paraId="6D447481" w14:textId="77777777" w:rsidR="007D072D" w:rsidRPr="007D072D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confidence~ 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7636716C" w14:textId="77777777" w:rsidR="007D072D" w:rsidRPr="007D072D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aov_df1, ~ 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69ED753" w14:textId="77777777" w:rsidR="007D072D" w:rsidRPr="007D072D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6B73602" w14:textId="77777777" w:rsidR="007D072D" w:rsidRPr="007D072D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</w:t>
      </w:r>
      <w:proofErr w:type="spellStart"/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D9FE709" w14:textId="77777777" w:rsidR="007D072D" w:rsidRPr="00C27C80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1 - 2      0.0657 0.0297 3594 2.210   0.0272 </w:t>
      </w:r>
    </w:p>
    <w:p w14:paraId="283D73E6" w14:textId="77777777" w:rsidR="00356B58" w:rsidRPr="002853A7" w:rsidRDefault="00356B58" w:rsidP="002853A7">
      <w:pPr>
        <w:rPr>
          <w:b/>
          <w:bCs/>
        </w:rPr>
      </w:pPr>
    </w:p>
    <w:sectPr w:rsidR="00356B58" w:rsidRPr="002853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Tara Ghafari" w:date="2021-04-16T17:44:00Z" w:initials="TG">
    <w:p w14:paraId="60ECAD76" w14:textId="1637C226" w:rsidR="008B75C7" w:rsidRDefault="008B75C7">
      <w:pPr>
        <w:pStyle w:val="CommentText"/>
      </w:pPr>
      <w:r>
        <w:rPr>
          <w:rStyle w:val="CommentReference"/>
        </w:rPr>
        <w:annotationRef/>
      </w:r>
      <w:proofErr w:type="spellStart"/>
      <w:r>
        <w:t>Xpos:ypos:pred:diff</w:t>
      </w:r>
      <w:proofErr w:type="spellEnd"/>
      <w:r>
        <w:t xml:space="preserve"> ?</w:t>
      </w:r>
    </w:p>
  </w:comment>
  <w:comment w:id="2" w:author="Tara Ghafari" w:date="2021-04-16T17:14:00Z" w:initials="TG">
    <w:p w14:paraId="3C1B734B" w14:textId="739388E3" w:rsidR="00F81604" w:rsidRDefault="00F81604">
      <w:pPr>
        <w:pStyle w:val="CommentText"/>
      </w:pPr>
      <w:r>
        <w:rPr>
          <w:rStyle w:val="CommentReference"/>
        </w:rPr>
        <w:annotationRef/>
      </w:r>
      <w:r>
        <w:t xml:space="preserve">Why don’t we have </w:t>
      </w:r>
      <w:proofErr w:type="spellStart"/>
      <w:r>
        <w:t>difficulty:predictability</w:t>
      </w:r>
      <w:proofErr w:type="spellEnd"/>
      <w:r>
        <w:t xml:space="preserve"> her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0ECAD76" w15:done="0"/>
  <w15:commentEx w15:paraId="3C1B734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0ECAD76" w16cid:durableId="24244B9B"/>
  <w16cid:commentId w16cid:paraId="3C1B734B" w16cid:durableId="2424447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ara Ghafari">
    <w15:presenceInfo w15:providerId="Windows Live" w15:userId="4a4b6c3488a360d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UzNjUwNzYHcpV0lIJTi4sz8/NACoxrAWx6XUIsAAAA"/>
  </w:docVars>
  <w:rsids>
    <w:rsidRoot w:val="00E03EFF"/>
    <w:rsid w:val="00037460"/>
    <w:rsid w:val="000B222A"/>
    <w:rsid w:val="000C232A"/>
    <w:rsid w:val="000F1DB2"/>
    <w:rsid w:val="00103D6E"/>
    <w:rsid w:val="001230FD"/>
    <w:rsid w:val="001602B0"/>
    <w:rsid w:val="00166527"/>
    <w:rsid w:val="001A7198"/>
    <w:rsid w:val="001E5201"/>
    <w:rsid w:val="002026F6"/>
    <w:rsid w:val="0022165E"/>
    <w:rsid w:val="00275F78"/>
    <w:rsid w:val="002853A7"/>
    <w:rsid w:val="003226C5"/>
    <w:rsid w:val="00356B58"/>
    <w:rsid w:val="003875E3"/>
    <w:rsid w:val="00394E77"/>
    <w:rsid w:val="003E0C2D"/>
    <w:rsid w:val="003E28FD"/>
    <w:rsid w:val="004054BF"/>
    <w:rsid w:val="00405CD7"/>
    <w:rsid w:val="004533D3"/>
    <w:rsid w:val="0047177C"/>
    <w:rsid w:val="004A739F"/>
    <w:rsid w:val="004C1575"/>
    <w:rsid w:val="00524716"/>
    <w:rsid w:val="00621B99"/>
    <w:rsid w:val="0064325F"/>
    <w:rsid w:val="006E06AF"/>
    <w:rsid w:val="007634BA"/>
    <w:rsid w:val="00766FF9"/>
    <w:rsid w:val="007711AD"/>
    <w:rsid w:val="007A1869"/>
    <w:rsid w:val="007A374B"/>
    <w:rsid w:val="007D072D"/>
    <w:rsid w:val="008109D8"/>
    <w:rsid w:val="008801F6"/>
    <w:rsid w:val="008B75C7"/>
    <w:rsid w:val="008E441C"/>
    <w:rsid w:val="008E74BE"/>
    <w:rsid w:val="00903851"/>
    <w:rsid w:val="0090692D"/>
    <w:rsid w:val="00913A6B"/>
    <w:rsid w:val="009570E4"/>
    <w:rsid w:val="00964E8E"/>
    <w:rsid w:val="00982B96"/>
    <w:rsid w:val="009A6136"/>
    <w:rsid w:val="009E2718"/>
    <w:rsid w:val="009F0F4A"/>
    <w:rsid w:val="009F3BC9"/>
    <w:rsid w:val="00A03107"/>
    <w:rsid w:val="00A144FF"/>
    <w:rsid w:val="00A1757D"/>
    <w:rsid w:val="00A32466"/>
    <w:rsid w:val="00AA5F97"/>
    <w:rsid w:val="00B249F2"/>
    <w:rsid w:val="00B91C73"/>
    <w:rsid w:val="00B97501"/>
    <w:rsid w:val="00BB56E7"/>
    <w:rsid w:val="00C27C80"/>
    <w:rsid w:val="00C42319"/>
    <w:rsid w:val="00CC2D45"/>
    <w:rsid w:val="00D055B4"/>
    <w:rsid w:val="00D35907"/>
    <w:rsid w:val="00D44E62"/>
    <w:rsid w:val="00E03EFF"/>
    <w:rsid w:val="00E507EE"/>
    <w:rsid w:val="00F06812"/>
    <w:rsid w:val="00F352D0"/>
    <w:rsid w:val="00F71F36"/>
    <w:rsid w:val="00F81604"/>
    <w:rsid w:val="00F8593E"/>
    <w:rsid w:val="00F92353"/>
    <w:rsid w:val="00FB37F4"/>
    <w:rsid w:val="00FD1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A05C7"/>
  <w15:chartTrackingRefBased/>
  <w15:docId w15:val="{DCC3045B-902A-49B5-A557-F824CBEB9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10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10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105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D10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054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054BF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4054BF"/>
  </w:style>
  <w:style w:type="character" w:customStyle="1" w:styleId="gnkrckgcmsb">
    <w:name w:val="gnkrckgcmsb"/>
    <w:basedOn w:val="DefaultParagraphFont"/>
    <w:rsid w:val="004054BF"/>
  </w:style>
  <w:style w:type="character" w:customStyle="1" w:styleId="gnkrckgcmrb">
    <w:name w:val="gnkrckgcmrb"/>
    <w:basedOn w:val="DefaultParagraphFont"/>
    <w:rsid w:val="004054BF"/>
  </w:style>
  <w:style w:type="character" w:customStyle="1" w:styleId="gnkrckgcasb">
    <w:name w:val="gnkrckgcasb"/>
    <w:basedOn w:val="DefaultParagraphFont"/>
    <w:rsid w:val="00103D6E"/>
  </w:style>
  <w:style w:type="character" w:styleId="CommentReference">
    <w:name w:val="annotation reference"/>
    <w:basedOn w:val="DefaultParagraphFont"/>
    <w:uiPriority w:val="99"/>
    <w:semiHidden/>
    <w:unhideWhenUsed/>
    <w:rsid w:val="00F816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16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16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16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16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1604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604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6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7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4" Type="http://schemas.openxmlformats.org/officeDocument/2006/relationships/comments" Target="commen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26</Pages>
  <Words>10440</Words>
  <Characters>59513</Characters>
  <Application>Microsoft Office Word</Application>
  <DocSecurity>0</DocSecurity>
  <Lines>495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a</dc:creator>
  <cp:keywords/>
  <dc:description/>
  <cp:lastModifiedBy>Tara Ghafari</cp:lastModifiedBy>
  <cp:revision>44</cp:revision>
  <dcterms:created xsi:type="dcterms:W3CDTF">2021-04-09T19:49:00Z</dcterms:created>
  <dcterms:modified xsi:type="dcterms:W3CDTF">2021-04-16T18:35:00Z</dcterms:modified>
</cp:coreProperties>
</file>